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1293"/>
        <w:gridCol w:w="4768"/>
      </w:tblGrid>
      <w:tr w:rsidR="00CD3316" w:rsidRPr="001A772F" w:rsidTr="000B293A">
        <w:tc>
          <w:tcPr>
            <w:tcW w:w="9571" w:type="dxa"/>
            <w:gridSpan w:val="3"/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CD3316" w:rsidTr="000B293A">
        <w:tc>
          <w:tcPr>
            <w:tcW w:w="9571" w:type="dxa"/>
            <w:gridSpan w:val="3"/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name of licensing authority</w:t>
            </w:r>
          </w:p>
        </w:tc>
      </w:tr>
      <w:tr w:rsidR="00CD3316" w:rsidTr="00CD497E">
        <w:tc>
          <w:tcPr>
            <w:tcW w:w="9571" w:type="dxa"/>
            <w:gridSpan w:val="3"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</w:pPr>
          </w:p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b/>
                <w:sz w:val="86"/>
                <w:szCs w:val="86"/>
                <w:lang w:val="en-GB"/>
              </w:rPr>
              <w:t>LICENSE</w:t>
            </w:r>
          </w:p>
          <w:p w:rsidR="00CD3316" w:rsidRDefault="00CD3316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D3316" w:rsidTr="00CD497E">
        <w:tc>
          <w:tcPr>
            <w:tcW w:w="4803" w:type="dxa"/>
            <w:gridSpan w:val="2"/>
            <w:hideMark/>
          </w:tcPr>
          <w:p w:rsidR="00CD3316" w:rsidRDefault="00CD3316" w:rsidP="00A5456C">
            <w:pPr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lang w:val="en-GB"/>
              </w:rPr>
              <w:t xml:space="preserve">No. </w:t>
            </w:r>
            <w:r w:rsidR="00A5456C" w:rsidRPr="000B293A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2593</w:t>
            </w:r>
          </w:p>
        </w:tc>
        <w:tc>
          <w:tcPr>
            <w:tcW w:w="4768" w:type="dxa"/>
            <w:hideMark/>
          </w:tcPr>
          <w:p w:rsidR="00CD3316" w:rsidRDefault="00CD3316" w:rsidP="00A5456C">
            <w:pPr>
              <w:jc w:val="right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lang w:val="en-GB"/>
              </w:rPr>
              <w:t xml:space="preserve">dated </w:t>
            </w:r>
            <w:r w:rsidRPr="000B293A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Ma</w:t>
            </w:r>
            <w:r w:rsidR="00A5456C" w:rsidRPr="000B293A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US"/>
              </w:rPr>
              <w:t>y</w:t>
            </w:r>
            <w:r w:rsidRPr="000B293A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 xml:space="preserve"> </w:t>
            </w:r>
            <w:r w:rsidR="00A5456C" w:rsidRPr="000B293A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24</w:t>
            </w:r>
            <w:r w:rsidRPr="000B293A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, 201</w:t>
            </w:r>
            <w:r w:rsidR="00A5456C" w:rsidRPr="000B293A">
              <w:rPr>
                <w:rFonts w:ascii="Times New Roman" w:eastAsia="Arial Unicode MS" w:hAnsi="Times New Roman" w:cs="Times New Roman"/>
                <w:spacing w:val="-11"/>
                <w:sz w:val="36"/>
                <w:szCs w:val="36"/>
                <w:u w:val="single"/>
                <w:lang w:val="en-GB"/>
              </w:rPr>
              <w:t>7</w:t>
            </w:r>
          </w:p>
        </w:tc>
      </w:tr>
      <w:tr w:rsidR="00CD3316" w:rsidRPr="001A772F" w:rsidTr="00CD497E">
        <w:tc>
          <w:tcPr>
            <w:tcW w:w="9571" w:type="dxa"/>
            <w:gridSpan w:val="3"/>
            <w:hideMark/>
          </w:tcPr>
          <w:p w:rsidR="005C41B4" w:rsidRPr="000B293A" w:rsidRDefault="005C41B4">
            <w:pPr>
              <w:jc w:val="center"/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US"/>
              </w:rPr>
            </w:pPr>
          </w:p>
          <w:p w:rsidR="00CD3316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>for provision of educational services</w:t>
            </w:r>
          </w:p>
        </w:tc>
      </w:tr>
      <w:tr w:rsidR="00CD3316" w:rsidRPr="001A772F" w:rsidTr="000B293A">
        <w:trPr>
          <w:trHeight w:val="382"/>
        </w:trPr>
        <w:tc>
          <w:tcPr>
            <w:tcW w:w="4803" w:type="dxa"/>
            <w:gridSpan w:val="2"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768" w:type="dxa"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4D3BA0" w:rsidRPr="000B293A" w:rsidTr="000B293A">
        <w:trPr>
          <w:trHeight w:val="287"/>
        </w:trPr>
        <w:tc>
          <w:tcPr>
            <w:tcW w:w="3510" w:type="dxa"/>
            <w:hideMark/>
          </w:tcPr>
          <w:p w:rsidR="004D3BA0" w:rsidRDefault="004D3BA0" w:rsidP="004D3BA0">
            <w:pPr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0B293A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 to:</w:t>
            </w:r>
            <w:r w:rsidRPr="000B293A">
              <w:rPr>
                <w:lang w:val="en-US"/>
              </w:rPr>
              <w:t xml:space="preserve"> </w:t>
            </w:r>
          </w:p>
        </w:tc>
        <w:tc>
          <w:tcPr>
            <w:tcW w:w="6061" w:type="dxa"/>
            <w:gridSpan w:val="2"/>
            <w:tcBorders>
              <w:bottom w:val="single" w:sz="4" w:space="0" w:color="auto"/>
            </w:tcBorders>
          </w:tcPr>
          <w:p w:rsidR="004D3BA0" w:rsidRDefault="004D3BA0" w:rsidP="000B293A">
            <w:pPr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B47D43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GB"/>
              </w:rPr>
              <w:t>federal state autonomous educational</w:t>
            </w:r>
          </w:p>
        </w:tc>
      </w:tr>
      <w:tr w:rsidR="00CD497E" w:rsidRPr="000160B2" w:rsidTr="000B293A">
        <w:trPr>
          <w:trHeight w:val="353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CD497E" w:rsidRPr="000B293A" w:rsidRDefault="009555FC" w:rsidP="000B293A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</w:pPr>
            <w:r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GB"/>
              </w:rPr>
              <w:t>institution of</w:t>
            </w:r>
            <w:r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higher education </w:t>
            </w:r>
            <w:r w:rsidR="001A772F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“</w:t>
            </w:r>
            <w:r w:rsidR="00BC7082"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National Research University</w:t>
            </w:r>
            <w:r w:rsidR="00BC7082" w:rsidRPr="000B293A" w:rsidDel="009555FC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</w:t>
            </w:r>
          </w:p>
        </w:tc>
      </w:tr>
      <w:tr w:rsidR="002E76E0" w:rsidRPr="001A772F" w:rsidTr="0005275A">
        <w:trPr>
          <w:trHeight w:val="121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2E76E0" w:rsidRDefault="002E76E0">
            <w:pPr>
              <w:jc w:val="center"/>
              <w:rPr>
                <w:rFonts w:ascii="Times New Roman" w:eastAsia="Arial Unicode MS" w:hAnsi="Times New Roman" w:cs="Times New Roman"/>
                <w:b/>
                <w:sz w:val="36"/>
                <w:szCs w:val="36"/>
                <w:lang w:val="en-GB"/>
              </w:rPr>
            </w:pPr>
            <w:r w:rsidRPr="000B293A">
              <w:rPr>
                <w:rFonts w:ascii="Times New Roman" w:eastAsia="Arial Unicode MS" w:hAnsi="Times New Roman" w:cs="Times New Roman"/>
                <w:sz w:val="18"/>
                <w:szCs w:val="24"/>
                <w:lang w:val="en-GB"/>
              </w:rPr>
              <w:t>(full and short name (if any) (including brand name) of legal entity,</w:t>
            </w:r>
            <w:r w:rsidRPr="000B293A">
              <w:rPr>
                <w:sz w:val="16"/>
                <w:lang w:val="en-US"/>
              </w:rPr>
              <w:t xml:space="preserve"> </w:t>
            </w:r>
            <w:r w:rsidRPr="000B293A">
              <w:rPr>
                <w:rFonts w:ascii="Times New Roman" w:eastAsia="Arial Unicode MS" w:hAnsi="Times New Roman" w:cs="Times New Roman"/>
                <w:sz w:val="18"/>
                <w:szCs w:val="24"/>
                <w:lang w:val="en-GB"/>
              </w:rPr>
              <w:t>organisational and legal form of entity)</w:t>
            </w:r>
          </w:p>
        </w:tc>
      </w:tr>
      <w:tr w:rsidR="00CD497E" w:rsidRPr="001A772F" w:rsidTr="000B293A">
        <w:trPr>
          <w:trHeight w:val="287"/>
        </w:trPr>
        <w:tc>
          <w:tcPr>
            <w:tcW w:w="9571" w:type="dxa"/>
            <w:gridSpan w:val="3"/>
            <w:tcBorders>
              <w:bottom w:val="single" w:sz="4" w:space="0" w:color="auto"/>
            </w:tcBorders>
          </w:tcPr>
          <w:p w:rsidR="00CD497E" w:rsidRPr="000B293A" w:rsidRDefault="001A772F" w:rsidP="000160B2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US"/>
              </w:rPr>
              <w:t>“</w:t>
            </w:r>
            <w:r w:rsidR="00BC7082"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igher School of Economics</w:t>
            </w:r>
            <w:r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”</w:t>
            </w:r>
            <w:r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</w:t>
            </w:r>
            <w:r w:rsidR="00BC7082"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(National Research University</w:t>
            </w:r>
          </w:p>
        </w:tc>
      </w:tr>
      <w:tr w:rsidR="00CD497E" w:rsidRPr="001A772F" w:rsidTr="000B293A">
        <w:trPr>
          <w:trHeight w:val="363"/>
        </w:trPr>
        <w:tc>
          <w:tcPr>
            <w:tcW w:w="95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CD497E" w:rsidRPr="000B293A" w:rsidRDefault="00727B2C" w:rsidP="000B293A">
            <w:pPr>
              <w:spacing w:before="120"/>
              <w:jc w:val="center"/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“</w:t>
            </w:r>
            <w:r w:rsidR="00BC7082"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igher School of Economics</w:t>
            </w:r>
            <w:r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”</w:t>
            </w:r>
            <w:r w:rsidR="00105F7E"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, Higher School of Economics,</w:t>
            </w:r>
            <w:r w:rsidR="00BC7082"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 </w:t>
            </w:r>
            <w:r w:rsidR="00105F7E"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 xml:space="preserve">NRU </w:t>
            </w:r>
            <w:r w:rsidR="009555FC"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HSE</w:t>
            </w:r>
            <w:r w:rsidR="00D74CB6"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, HSE</w:t>
            </w:r>
            <w:r w:rsidR="009555FC" w:rsidRPr="000B293A">
              <w:rPr>
                <w:rFonts w:ascii="Times New Roman" w:eastAsia="Arial Unicode MS" w:hAnsi="Times New Roman" w:cs="Times New Roman"/>
                <w:b/>
                <w:sz w:val="28"/>
                <w:szCs w:val="30"/>
                <w:lang w:val="en-US"/>
              </w:rPr>
              <w:t>)</w:t>
            </w:r>
          </w:p>
        </w:tc>
      </w:tr>
      <w:tr w:rsidR="00CD3316" w:rsidRPr="001A772F" w:rsidTr="000B293A">
        <w:tc>
          <w:tcPr>
            <w:tcW w:w="9571" w:type="dxa"/>
            <w:gridSpan w:val="3"/>
            <w:tcBorders>
              <w:top w:val="single" w:sz="4" w:space="0" w:color="auto"/>
            </w:tcBorders>
            <w:hideMark/>
          </w:tcPr>
          <w:p w:rsidR="002E76E0" w:rsidDel="00F25217" w:rsidRDefault="002E76E0" w:rsidP="002E76E0">
            <w:pPr>
              <w:jc w:val="center"/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  <w:r w:rsidRPr="000B293A">
              <w:rPr>
                <w:rFonts w:ascii="Times New Roman" w:eastAsia="Arial Unicode MS" w:hAnsi="Times New Roman" w:cs="Times New Roman"/>
                <w:sz w:val="18"/>
                <w:szCs w:val="18"/>
                <w:lang w:val="en-US"/>
              </w:rPr>
              <w:t>(last name, first name and (if any) middle name of individual entrepreneur, ID title and details)</w:t>
            </w:r>
          </w:p>
          <w:p w:rsidR="00CD3316" w:rsidRDefault="00CD3316" w:rsidP="000B29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316" w:rsidRPr="0058230D" w:rsidTr="000B293A">
        <w:trPr>
          <w:trHeight w:val="3618"/>
        </w:trPr>
        <w:tc>
          <w:tcPr>
            <w:tcW w:w="9571" w:type="dxa"/>
            <w:gridSpan w:val="3"/>
            <w:tcBorders>
              <w:top w:val="single" w:sz="4" w:space="0" w:color="auto"/>
            </w:tcBorders>
          </w:tcPr>
          <w:p w:rsidR="00F25217" w:rsidRPr="000B293A" w:rsidRDefault="00F25217">
            <w:pPr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US"/>
              </w:rPr>
            </w:pPr>
          </w:p>
          <w:p w:rsidR="00F25217" w:rsidRDefault="00F25217">
            <w:pP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>with</w:t>
            </w:r>
            <w:proofErr w:type="gramEnd"/>
            <w:r>
              <w:rPr>
                <w:rFonts w:ascii="Times New Roman" w:eastAsia="Arial Unicode MS" w:hAnsi="Times New Roman" w:cs="Times New Roman"/>
                <w:spacing w:val="-11"/>
                <w:sz w:val="28"/>
                <w:szCs w:val="28"/>
                <w:lang w:val="en-GB"/>
              </w:rPr>
              <w:t xml:space="preserve"> the right to provide educational services within the scope of programmes according to type and levels of education, professions, qualifications, fields of study (for professional education programmes) and sub-categories of continuing education programmes, listed in the annex hereto.</w:t>
            </w:r>
          </w:p>
          <w:p w:rsidR="00F25217" w:rsidRDefault="00F25217">
            <w:pP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tbl>
            <w:tblPr>
              <w:tblW w:w="9355" w:type="dxa"/>
              <w:tblBorders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098"/>
              <w:gridCol w:w="4257"/>
            </w:tblGrid>
            <w:tr w:rsidR="00AE7C4C" w:rsidTr="000B293A">
              <w:trPr>
                <w:trHeight w:val="324"/>
              </w:trPr>
              <w:tc>
                <w:tcPr>
                  <w:tcW w:w="5098" w:type="dxa"/>
                  <w:tcBorders>
                    <w:top w:val="nil"/>
                    <w:bottom w:val="nil"/>
                    <w:right w:val="nil"/>
                  </w:tcBorders>
                </w:tcPr>
                <w:p w:rsidR="00AE7C4C" w:rsidRDefault="00AE7C4C">
                  <w:pPr>
                    <w:spacing w:after="0" w:line="240" w:lineRule="auto"/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</w:pPr>
                  <w:r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GB"/>
                    </w:rPr>
                    <w:t>Primary state registration number (OGRN)</w:t>
                  </w:r>
                  <w:r w:rsidRPr="006A0B40">
                    <w:rPr>
                      <w:rFonts w:ascii="Times New Roman" w:eastAsia="Arial Unicode MS" w:hAnsi="Times New Roman" w:cs="Times New Roman"/>
                      <w:sz w:val="28"/>
                      <w:szCs w:val="28"/>
                      <w:lang w:val="en-US"/>
                    </w:rPr>
                    <w:t xml:space="preserve"> </w:t>
                  </w:r>
                </w:p>
              </w:tc>
              <w:tc>
                <w:tcPr>
                  <w:tcW w:w="4257" w:type="dxa"/>
                  <w:tcBorders>
                    <w:top w:val="nil"/>
                    <w:left w:val="nil"/>
                    <w:right w:val="nil"/>
                  </w:tcBorders>
                </w:tcPr>
                <w:p w:rsidR="00AE7C4C" w:rsidRPr="000B293A" w:rsidRDefault="00AE7C4C" w:rsidP="00F25217">
                  <w:pPr>
                    <w:spacing w:after="0" w:line="240" w:lineRule="auto"/>
                    <w:rPr>
                      <w:rFonts w:ascii="Times New Roman" w:eastAsia="Arial Unicode MS" w:hAnsi="Times New Roman" w:cs="Times New Roman"/>
                      <w:b/>
                      <w:sz w:val="28"/>
                      <w:szCs w:val="28"/>
                      <w:lang w:val="en-GB"/>
                    </w:rPr>
                  </w:pPr>
                  <w:r w:rsidRPr="000B293A">
                    <w:rPr>
                      <w:rFonts w:ascii="Times New Roman" w:eastAsia="Arial Unicode MS" w:hAnsi="Times New Roman" w:cs="Times New Roman"/>
                      <w:b/>
                      <w:sz w:val="28"/>
                      <w:szCs w:val="28"/>
                      <w:lang w:val="en-GB"/>
                    </w:rPr>
                    <w:t>1027739630401</w:t>
                  </w:r>
                </w:p>
              </w:tc>
            </w:tr>
          </w:tbl>
          <w:p w:rsidR="00CD3316" w:rsidRPr="0058230D" w:rsidRDefault="00CD3316" w:rsidP="00F25217">
            <w:pPr>
              <w:rPr>
                <w:rFonts w:ascii="Times New Roman" w:eastAsia="Arial Unicode MS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316" w:rsidTr="000B293A">
        <w:trPr>
          <w:trHeight w:val="649"/>
        </w:trPr>
        <w:tc>
          <w:tcPr>
            <w:tcW w:w="4803" w:type="dxa"/>
            <w:gridSpan w:val="2"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:rsidR="00CD3316" w:rsidRDefault="00CD3316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axpayer identification number (INN):</w:t>
            </w:r>
          </w:p>
        </w:tc>
        <w:tc>
          <w:tcPr>
            <w:tcW w:w="4768" w:type="dxa"/>
            <w:tcBorders>
              <w:bottom w:val="single" w:sz="4" w:space="0" w:color="auto"/>
            </w:tcBorders>
            <w:vAlign w:val="center"/>
          </w:tcPr>
          <w:p w:rsidR="00CD3316" w:rsidRDefault="00CD3316" w:rsidP="000B293A">
            <w:pP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</w:pPr>
          </w:p>
          <w:p w:rsidR="00CD3316" w:rsidRDefault="00CD3316" w:rsidP="000B293A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7714030726</w:t>
            </w:r>
          </w:p>
        </w:tc>
      </w:tr>
    </w:tbl>
    <w:p w:rsidR="00CD3316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397F64" w:rsidRDefault="00CD3316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pacing w:val="-11"/>
          <w:sz w:val="28"/>
          <w:szCs w:val="28"/>
        </w:rPr>
      </w:pPr>
      <w:r>
        <w:rPr>
          <w:rFonts w:ascii="Times New Roman" w:eastAsia="Arial Unicode MS" w:hAnsi="Times New Roman" w:cs="Times New Roman"/>
          <w:spacing w:val="-11"/>
          <w:sz w:val="28"/>
          <w:szCs w:val="28"/>
          <w:lang w:val="en-GB"/>
        </w:rPr>
        <w:t>Series: 90Л01 No. 000</w:t>
      </w:r>
      <w:r w:rsidR="00F07476">
        <w:rPr>
          <w:rFonts w:ascii="Times New Roman" w:eastAsia="Arial Unicode MS" w:hAnsi="Times New Roman" w:cs="Times New Roman"/>
          <w:spacing w:val="-11"/>
          <w:sz w:val="28"/>
          <w:szCs w:val="28"/>
          <w:lang w:val="en-GB"/>
        </w:rPr>
        <w:t>9657</w:t>
      </w:r>
    </w:p>
    <w:p w:rsidR="00397F64" w:rsidRDefault="00397F64" w:rsidP="00CD3316">
      <w:pPr>
        <w:spacing w:after="0" w:line="240" w:lineRule="auto"/>
        <w:jc w:val="right"/>
        <w:rPr>
          <w:rFonts w:ascii="Times New Roman" w:eastAsia="Arial Unicode MS" w:hAnsi="Times New Roman" w:cs="Times New Roman"/>
          <w:spacing w:val="-11"/>
          <w:sz w:val="28"/>
          <w:szCs w:val="28"/>
        </w:rPr>
      </w:pPr>
      <w:r>
        <w:rPr>
          <w:rFonts w:ascii="Times New Roman" w:eastAsia="Arial Unicode MS" w:hAnsi="Times New Roman" w:cs="Times New Roman"/>
          <w:spacing w:val="-11"/>
          <w:sz w:val="28"/>
          <w:szCs w:val="28"/>
        </w:rPr>
        <w:br w:type="page"/>
      </w:r>
    </w:p>
    <w:p w:rsidR="00CD3316" w:rsidRPr="000B293A" w:rsidRDefault="00CD3316" w:rsidP="000B293A">
      <w:pPr>
        <w:spacing w:after="0" w:line="240" w:lineRule="auto"/>
        <w:rPr>
          <w:rFonts w:ascii="Times New Roman" w:eastAsia="Arial Unicode MS" w:hAnsi="Times New Roman" w:cs="Times New Roman"/>
          <w:sz w:val="30"/>
          <w:szCs w:val="30"/>
        </w:rPr>
      </w:pP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143"/>
        <w:gridCol w:w="1003"/>
        <w:gridCol w:w="814"/>
        <w:gridCol w:w="1017"/>
        <w:gridCol w:w="218"/>
        <w:gridCol w:w="1277"/>
        <w:gridCol w:w="410"/>
        <w:gridCol w:w="804"/>
        <w:gridCol w:w="2501"/>
      </w:tblGrid>
      <w:tr w:rsidR="00CD3316" w:rsidRPr="001A772F" w:rsidTr="000B293A">
        <w:tc>
          <w:tcPr>
            <w:tcW w:w="1384" w:type="dxa"/>
            <w:hideMark/>
          </w:tcPr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Address:</w:t>
            </w:r>
          </w:p>
        </w:tc>
        <w:tc>
          <w:tcPr>
            <w:tcW w:w="818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 xml:space="preserve">20 </w:t>
            </w:r>
            <w:proofErr w:type="spellStart"/>
            <w:r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Myasnitskaya</w:t>
            </w:r>
            <w:proofErr w:type="spellEnd"/>
            <w:r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 xml:space="preserve"> </w:t>
            </w:r>
            <w:proofErr w:type="spellStart"/>
            <w:r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Ulitsa</w:t>
            </w:r>
            <w:proofErr w:type="spellEnd"/>
            <w:r>
              <w:rPr>
                <w:rFonts w:ascii="Times New Roman" w:eastAsia="Arial Unicode MS" w:hAnsi="Times New Roman" w:cs="Times New Roman"/>
                <w:b/>
                <w:sz w:val="30"/>
                <w:szCs w:val="30"/>
                <w:lang w:val="en-GB"/>
              </w:rPr>
              <w:t>, Moscow, Russian Federation, 101000</w:t>
            </w:r>
          </w:p>
        </w:tc>
      </w:tr>
      <w:tr w:rsidR="00CD3316" w:rsidTr="000B293A">
        <w:tc>
          <w:tcPr>
            <w:tcW w:w="9571" w:type="dxa"/>
            <w:gridSpan w:val="10"/>
            <w:hideMark/>
          </w:tcPr>
          <w:p w:rsidR="00CD3316" w:rsidRDefault="00CD3316">
            <w:pPr>
              <w:spacing w:after="120"/>
              <w:ind w:left="4536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(indicate legal entity’s address)</w:t>
            </w:r>
          </w:p>
        </w:tc>
      </w:tr>
      <w:tr w:rsidR="00CD3316" w:rsidTr="000B293A">
        <w:trPr>
          <w:trHeight w:val="357"/>
        </w:trPr>
        <w:tc>
          <w:tcPr>
            <w:tcW w:w="957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CD3316" w:rsidRPr="001A772F" w:rsidTr="000B293A">
        <w:trPr>
          <w:trHeight w:val="831"/>
        </w:trPr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411050" w:rsidRDefault="00411050" w:rsidP="00411050">
            <w:pPr>
              <w:spacing w:after="120"/>
              <w:ind w:left="4536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  <w:t>(residential address – for individual entrepreneur)</w:t>
            </w:r>
          </w:p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411050" w:rsidRPr="001A772F" w:rsidTr="000B293A">
        <w:trPr>
          <w:trHeight w:val="30"/>
        </w:trPr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1050" w:rsidRDefault="00411050" w:rsidP="00411050">
            <w:pPr>
              <w:spacing w:before="240"/>
              <w:rPr>
                <w:rFonts w:ascii="Times New Roman" w:eastAsia="Arial Unicode MS" w:hAnsi="Times New Roman" w:cs="Times New Roman"/>
                <w:sz w:val="24"/>
                <w:szCs w:val="24"/>
                <w:lang w:val="en-GB"/>
              </w:rPr>
            </w:pPr>
          </w:p>
        </w:tc>
      </w:tr>
      <w:tr w:rsidR="00CD3316" w:rsidTr="000B293A">
        <w:tc>
          <w:tcPr>
            <w:tcW w:w="9571" w:type="dxa"/>
            <w:gridSpan w:val="10"/>
            <w:hideMark/>
          </w:tcPr>
          <w:p w:rsidR="00CD3316" w:rsidRDefault="00CD3316">
            <w:pPr>
              <w:spacing w:after="12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:</w:t>
            </w:r>
          </w:p>
        </w:tc>
      </w:tr>
      <w:tr w:rsidR="00CD3316" w:rsidTr="000B293A">
        <w:tc>
          <w:tcPr>
            <w:tcW w:w="1527" w:type="dxa"/>
            <w:gridSpan w:val="2"/>
            <w:hideMark/>
          </w:tcPr>
          <w:p w:rsidR="00CD3316" w:rsidRDefault="001A772F">
            <w:pPr>
              <w:spacing w:before="240"/>
              <w:ind w:left="426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sdt>
              <w:sdtPr>
                <w:rPr>
                  <w:rFonts w:ascii="Times New Roman" w:eastAsia="Arial Unicode MS" w:hAnsi="Times New Roman" w:cs="Times New Roman"/>
                  <w:sz w:val="28"/>
                  <w:szCs w:val="28"/>
                  <w:lang w:val="en-GB"/>
                </w:rPr>
                <w:id w:val="-2099790030"/>
              </w:sdtPr>
              <w:sdtContent>
                <w:r w:rsidR="00CD3316">
                  <w:rPr>
                    <w:rFonts w:ascii="MS Gothic" w:eastAsia="MS Gothic" w:hAnsi="MS Gothic" w:cs="Times New Roman" w:hint="eastAsia"/>
                    <w:sz w:val="28"/>
                    <w:szCs w:val="28"/>
                    <w:lang w:val="en-US"/>
                  </w:rPr>
                  <w:t>☒</w:t>
                </w:r>
              </w:sdtContent>
            </w:sdt>
            <w:r w:rsidR="00CD3316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 </w:t>
            </w:r>
          </w:p>
        </w:tc>
        <w:tc>
          <w:tcPr>
            <w:tcW w:w="3052" w:type="dxa"/>
            <w:gridSpan w:val="4"/>
            <w:hideMark/>
          </w:tcPr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for an unlimited period</w:t>
            </w:r>
          </w:p>
        </w:tc>
        <w:sdt>
          <w:sdtPr>
            <w:rPr>
              <w:rFonts w:ascii="Times New Roman" w:eastAsia="Arial Unicode MS" w:hAnsi="Times New Roman" w:cs="Times New Roman"/>
              <w:sz w:val="28"/>
              <w:szCs w:val="28"/>
              <w:lang w:val="en-US"/>
            </w:rPr>
            <w:id w:val="274072513"/>
          </w:sdtPr>
          <w:sdtContent>
            <w:tc>
              <w:tcPr>
                <w:tcW w:w="1277" w:type="dxa"/>
                <w:hideMark/>
              </w:tcPr>
              <w:p w:rsidR="00CD3316" w:rsidRDefault="00CD3316">
                <w:pPr>
                  <w:spacing w:before="240"/>
                  <w:jc w:val="center"/>
                  <w:rPr>
                    <w:rFonts w:ascii="Times New Roman" w:eastAsia="Arial Unicode MS" w:hAnsi="Times New Roman" w:cs="Times New Roman"/>
                    <w:sz w:val="28"/>
                    <w:szCs w:val="28"/>
                    <w:lang w:val="en-US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  <w:lang w:val="en-US"/>
                  </w:rPr>
                  <w:t>☐</w:t>
                </w:r>
              </w:p>
            </w:tc>
          </w:sdtContent>
        </w:sdt>
        <w:tc>
          <w:tcPr>
            <w:tcW w:w="3715" w:type="dxa"/>
            <w:gridSpan w:val="3"/>
            <w:hideMark/>
          </w:tcPr>
          <w:p w:rsidR="00CD3316" w:rsidRDefault="00CD3316" w:rsidP="000160B2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until </w:t>
            </w:r>
            <w:r w:rsidR="001A772F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“</w:t>
            </w:r>
            <w:r w:rsidR="001A772F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softHyphen/>
            </w:r>
            <w:r w:rsidR="001A772F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softHyphen/>
            </w:r>
            <w:r w:rsidR="001A772F"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softHyphen/>
              <w:t xml:space="preserve">____”  </w:t>
            </w: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US"/>
              </w:rPr>
              <w:t>______________</w:t>
            </w:r>
          </w:p>
        </w:tc>
      </w:tr>
      <w:tr w:rsidR="00CD3316" w:rsidTr="000B293A">
        <w:tc>
          <w:tcPr>
            <w:tcW w:w="4361" w:type="dxa"/>
            <w:gridSpan w:val="5"/>
            <w:hideMark/>
          </w:tcPr>
          <w:p w:rsidR="00CD3316" w:rsidRDefault="00CD3316" w:rsidP="000B293A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is license is issued pursuant to the</w:t>
            </w:r>
          </w:p>
        </w:tc>
        <w:tc>
          <w:tcPr>
            <w:tcW w:w="52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Directive</w:t>
            </w:r>
          </w:p>
        </w:tc>
      </w:tr>
      <w:tr w:rsidR="00CD3316" w:rsidTr="000B293A">
        <w:tc>
          <w:tcPr>
            <w:tcW w:w="9571" w:type="dxa"/>
            <w:gridSpan w:val="10"/>
            <w:hideMark/>
          </w:tcPr>
          <w:p w:rsidR="00CD3316" w:rsidRDefault="00CD3316">
            <w:pPr>
              <w:spacing w:after="120"/>
              <w:ind w:left="7513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(order/directive)</w:t>
            </w:r>
          </w:p>
        </w:tc>
      </w:tr>
      <w:tr w:rsidR="00CD3316" w:rsidRPr="001A772F" w:rsidTr="000B293A">
        <w:tc>
          <w:tcPr>
            <w:tcW w:w="9571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of</w:t>
            </w:r>
            <w:r>
              <w:rPr>
                <w:rFonts w:ascii="Times New Roman" w:eastAsia="Arial Unicode MS" w:hAnsi="Times New Roman" w:cs="Times New Roman"/>
                <w:sz w:val="26"/>
                <w:szCs w:val="26"/>
                <w:lang w:val="en-GB"/>
              </w:rPr>
              <w:t xml:space="preserve"> </w:t>
            </w:r>
            <w: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the Federal Education and Science Supervision Agency</w:t>
            </w:r>
          </w:p>
        </w:tc>
      </w:tr>
      <w:tr w:rsidR="00CD3316" w:rsidRPr="001A772F" w:rsidTr="000B293A">
        <w:tc>
          <w:tcPr>
            <w:tcW w:w="9571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Default="00CD3316">
            <w:pPr>
              <w:spacing w:after="120"/>
              <w:jc w:val="center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0"/>
                <w:lang w:val="en-GB"/>
              </w:rPr>
              <w:t>(name of the licensing authority)</w:t>
            </w:r>
          </w:p>
        </w:tc>
      </w:tr>
      <w:tr w:rsidR="00CD3316" w:rsidTr="000B293A">
        <w:tc>
          <w:tcPr>
            <w:tcW w:w="457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 w:rsidP="000160B2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dated </w:t>
            </w:r>
            <w: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Ma</w:t>
            </w:r>
            <w:r w:rsidR="00F07476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y</w:t>
            </w:r>
            <w: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</w:t>
            </w:r>
            <w:r w:rsidR="001A772F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24,</w:t>
            </w:r>
            <w:r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 xml:space="preserve"> 201</w:t>
            </w:r>
            <w:r w:rsidR="00F07476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7</w:t>
            </w: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ab/>
              <w:t xml:space="preserve">No. </w:t>
            </w:r>
            <w:r w:rsidR="00F07476">
              <w:rPr>
                <w:rFonts w:ascii="Times New Roman" w:eastAsia="Arial Unicode MS" w:hAnsi="Times New Roman" w:cs="Times New Roman"/>
                <w:b/>
                <w:sz w:val="28"/>
                <w:szCs w:val="28"/>
                <w:lang w:val="en-GB"/>
              </w:rPr>
              <w:t>847</w:t>
            </w:r>
          </w:p>
        </w:tc>
        <w:tc>
          <w:tcPr>
            <w:tcW w:w="4992" w:type="dxa"/>
            <w:gridSpan w:val="4"/>
          </w:tcPr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CD3316" w:rsidRPr="001A772F" w:rsidTr="000B293A">
        <w:tc>
          <w:tcPr>
            <w:tcW w:w="9571" w:type="dxa"/>
            <w:gridSpan w:val="10"/>
          </w:tcPr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The license has an annex (annexes), which is an integral part of this document.</w:t>
            </w:r>
          </w:p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</w:p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</w:tr>
      <w:tr w:rsidR="00F91107" w:rsidRPr="00F91107" w:rsidTr="000B293A">
        <w:tc>
          <w:tcPr>
            <w:tcW w:w="25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Head</w:t>
            </w:r>
          </w:p>
        </w:tc>
        <w:tc>
          <w:tcPr>
            <w:tcW w:w="814" w:type="dxa"/>
          </w:tcPr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92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&lt;signature&gt;</w:t>
            </w:r>
          </w:p>
        </w:tc>
        <w:tc>
          <w:tcPr>
            <w:tcW w:w="804" w:type="dxa"/>
          </w:tcPr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50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F91107" w:rsidP="00F91107">
            <w:pPr>
              <w:spacing w:before="240"/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S.S</w:t>
            </w:r>
            <w:r w:rsidR="00CD3316"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  <w:t>Kravtsov</w:t>
            </w:r>
            <w:proofErr w:type="spellEnd"/>
          </w:p>
        </w:tc>
      </w:tr>
      <w:tr w:rsidR="00F91107" w:rsidRPr="001A772F" w:rsidTr="000B293A">
        <w:tc>
          <w:tcPr>
            <w:tcW w:w="253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position of authorised person of licensing authority</w:t>
            </w:r>
            <w:r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  <w:tc>
          <w:tcPr>
            <w:tcW w:w="814" w:type="dxa"/>
          </w:tcPr>
          <w:p w:rsidR="00CD3316" w:rsidRDefault="00CD3316">
            <w:pPr>
              <w:spacing w:before="240"/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922" w:type="dxa"/>
            <w:gridSpan w:val="4"/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signature of authorised person</w:t>
            </w:r>
            <w:r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  <w:tc>
          <w:tcPr>
            <w:tcW w:w="804" w:type="dxa"/>
          </w:tcPr>
          <w:p w:rsidR="00CD3316" w:rsidRDefault="00CD3316">
            <w:pPr>
              <w:rPr>
                <w:rFonts w:ascii="Times New Roman" w:eastAsia="Arial Unicode MS" w:hAnsi="Times New Roman" w:cs="Times New Roman"/>
                <w:sz w:val="30"/>
                <w:szCs w:val="30"/>
                <w:lang w:val="en-GB"/>
              </w:rPr>
            </w:pPr>
          </w:p>
        </w:tc>
        <w:tc>
          <w:tcPr>
            <w:tcW w:w="2501" w:type="dxa"/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szCs w:val="28"/>
                <w:lang w:val="en-GB"/>
              </w:rPr>
              <w:t>(</w:t>
            </w:r>
            <w:r>
              <w:rPr>
                <w:rFonts w:ascii="Times New Roman" w:eastAsia="Arial Unicode MS" w:hAnsi="Times New Roman" w:cs="Times New Roman"/>
                <w:sz w:val="20"/>
                <w:szCs w:val="28"/>
                <w:lang w:val="en-GB"/>
              </w:rPr>
              <w:t>full name of authorised person</w:t>
            </w:r>
            <w:r>
              <w:rPr>
                <w:rFonts w:ascii="Times New Roman" w:eastAsia="Arial Unicode MS" w:hAnsi="Times New Roman" w:cs="Times New Roman"/>
                <w:szCs w:val="28"/>
                <w:lang w:val="en-GB"/>
              </w:rPr>
              <w:t>)</w:t>
            </w:r>
          </w:p>
        </w:tc>
      </w:tr>
    </w:tbl>
    <w:p w:rsidR="00CD3316" w:rsidRDefault="00CD3316" w:rsidP="00CD3316">
      <w:pPr>
        <w:rPr>
          <w:rFonts w:ascii="Times New Roman" w:eastAsia="Arial Unicode MS" w:hAnsi="Times New Roman" w:cs="Times New Roman"/>
          <w:sz w:val="30"/>
          <w:szCs w:val="30"/>
          <w:lang w:val="en-GB"/>
        </w:rPr>
      </w:pPr>
    </w:p>
    <w:p w:rsidR="00CD3316" w:rsidRDefault="00CD3316" w:rsidP="00CD3316">
      <w:pPr>
        <w:shd w:val="clear" w:color="auto" w:fill="FFFFFF"/>
        <w:tabs>
          <w:tab w:val="left" w:pos="5376"/>
        </w:tabs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Round seal: Ministry of Education and Science of the Russian Federation,</w:t>
      </w:r>
    </w:p>
    <w:p w:rsidR="00CD3316" w:rsidRDefault="00CD3316" w:rsidP="00CD3316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Federal Education and Science Supervision Agency</w:t>
      </w:r>
    </w:p>
    <w:p w:rsidR="00CD3316" w:rsidRDefault="00CD3316" w:rsidP="00CD3316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OGRN: 1047796344111</w:t>
      </w:r>
    </w:p>
    <w:p w:rsidR="00CD3316" w:rsidRDefault="00CD3316" w:rsidP="00CD3316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t>INN: 7701537808 OKPO: 0008397</w:t>
      </w:r>
    </w:p>
    <w:p w:rsidR="00CD3316" w:rsidRDefault="00CD3316" w:rsidP="00CD3316">
      <w:pPr>
        <w:rPr>
          <w:rFonts w:ascii="Times New Roman" w:eastAsia="Arial Unicode MS" w:hAnsi="Times New Roman" w:cs="Times New Roman"/>
          <w:sz w:val="30"/>
          <w:szCs w:val="30"/>
          <w:lang w:val="en-GB"/>
        </w:rPr>
      </w:pPr>
      <w:r>
        <w:rPr>
          <w:rFonts w:ascii="Times New Roman" w:eastAsia="Arial Unicode MS" w:hAnsi="Times New Roman" w:cs="Times New Roman"/>
          <w:sz w:val="30"/>
          <w:szCs w:val="30"/>
          <w:lang w:val="en-GB"/>
        </w:rPr>
        <w:br w:type="page"/>
      </w:r>
    </w:p>
    <w:p w:rsidR="00CD3316" w:rsidRDefault="00087E34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lastRenderedPageBreak/>
        <w:t>Annex No. 1.</w:t>
      </w:r>
      <w:r w:rsidR="0057356D">
        <w:rPr>
          <w:rFonts w:ascii="Times New Roman" w:hAnsi="Times New Roman" w:cs="Times New Roman"/>
          <w:lang w:val="en-US"/>
        </w:rPr>
        <w:t>4</w:t>
      </w:r>
      <w:r w:rsidRPr="00087E34">
        <w:rPr>
          <w:rFonts w:ascii="Times New Roman" w:hAnsi="Times New Roman" w:cs="Times New Roman"/>
          <w:lang w:val="en-US"/>
        </w:rPr>
        <w:t xml:space="preserve"> </w:t>
      </w:r>
      <w:r w:rsidR="00CD3316">
        <w:rPr>
          <w:rFonts w:ascii="Times New Roman" w:hAnsi="Times New Roman" w:cs="Times New Roman"/>
          <w:lang w:val="en-GB"/>
        </w:rPr>
        <w:t>to the License</w:t>
      </w:r>
    </w:p>
    <w:p w:rsidR="00CD3316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CD3316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No. </w:t>
      </w:r>
      <w:r w:rsidR="00243656">
        <w:rPr>
          <w:rFonts w:ascii="Times New Roman" w:hAnsi="Times New Roman" w:cs="Times New Roman"/>
          <w:lang w:val="en-GB"/>
        </w:rPr>
        <w:t>2593</w:t>
      </w:r>
      <w:r>
        <w:rPr>
          <w:rFonts w:ascii="Times New Roman" w:hAnsi="Times New Roman" w:cs="Times New Roman"/>
          <w:lang w:val="en-GB"/>
        </w:rPr>
        <w:t xml:space="preserve"> dated Ma</w:t>
      </w:r>
      <w:r w:rsidR="00243656">
        <w:rPr>
          <w:rFonts w:ascii="Times New Roman" w:hAnsi="Times New Roman" w:cs="Times New Roman"/>
          <w:lang w:val="en-GB"/>
        </w:rPr>
        <w:t>y</w:t>
      </w:r>
      <w:r>
        <w:rPr>
          <w:rFonts w:ascii="Times New Roman" w:hAnsi="Times New Roman" w:cs="Times New Roman"/>
          <w:lang w:val="en-GB"/>
        </w:rPr>
        <w:t xml:space="preserve"> 2</w:t>
      </w:r>
      <w:r w:rsidR="00243656">
        <w:rPr>
          <w:rFonts w:ascii="Times New Roman" w:hAnsi="Times New Roman" w:cs="Times New Roman"/>
          <w:lang w:val="en-GB"/>
        </w:rPr>
        <w:t>4</w:t>
      </w:r>
      <w:r>
        <w:rPr>
          <w:rFonts w:ascii="Times New Roman" w:hAnsi="Times New Roman" w:cs="Times New Roman"/>
          <w:lang w:val="en-GB"/>
        </w:rPr>
        <w:t>, 201</w:t>
      </w:r>
      <w:r w:rsidR="00243656">
        <w:rPr>
          <w:rFonts w:ascii="Times New Roman" w:hAnsi="Times New Roman" w:cs="Times New Roman"/>
          <w:lang w:val="en-GB"/>
        </w:rPr>
        <w:t>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CD3316" w:rsidRPr="001A772F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CD3316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Default="00CD3316" w:rsidP="000B293A">
            <w:pPr>
              <w:pBdr>
                <w:top w:val="single" w:sz="4" w:space="0" w:color="auto"/>
              </w:pBd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CD3316" w:rsidRPr="000B293A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D3316" w:rsidRDefault="006A401C" w:rsidP="00CD497E">
            <w:pPr>
              <w:spacing w:before="200"/>
              <w:ind w:right="-2"/>
              <w:jc w:val="center"/>
              <w:rPr>
                <w:lang w:val="en-US"/>
              </w:rPr>
            </w:pPr>
            <w:r w:rsidRPr="006A401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federal state autonomous educational</w:t>
            </w:r>
          </w:p>
        </w:tc>
      </w:tr>
      <w:tr w:rsidR="00750C4C" w:rsidRPr="000B293A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50C4C" w:rsidRPr="006A401C" w:rsidRDefault="00750C4C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750C4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institution of higher education </w:t>
            </w:r>
          </w:p>
        </w:tc>
      </w:tr>
      <w:tr w:rsidR="00750C4C" w:rsidRPr="001A772F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50C4C" w:rsidRPr="00750C4C" w:rsidRDefault="00727B2C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750C4C" w:rsidRPr="00750C4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750C4C" w:rsidRPr="00750C4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  <w:r w:rsidR="00750C4C" w:rsidRPr="00750C4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D74CB6" w:rsidRPr="001A772F" w:rsidTr="00CD497E">
        <w:trPr>
          <w:trHeight w:val="42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74CB6" w:rsidRPr="00750C4C" w:rsidRDefault="00D74CB6" w:rsidP="00750C4C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74CB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(National Research University </w:t>
            </w:r>
            <w:r w:rsidR="00727B2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Pr="00D74CB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 w:rsidR="00727B2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  <w:r w:rsidRPr="00D74CB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</w:t>
            </w:r>
          </w:p>
        </w:tc>
      </w:tr>
      <w:tr w:rsidR="00CD497E" w:rsidRPr="001A772F" w:rsidTr="00257BE4">
        <w:trPr>
          <w:trHeight w:val="52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497E" w:rsidRDefault="00750C4C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750C4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, NRU HSE</w:t>
            </w:r>
            <w:r w:rsidR="00D74CB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 HSE</w:t>
            </w:r>
            <w:r w:rsidRPr="00750C4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)</w:t>
            </w:r>
          </w:p>
        </w:tc>
      </w:tr>
      <w:tr w:rsidR="00CD3316" w:rsidRPr="001A772F" w:rsidTr="00CD497E">
        <w:trPr>
          <w:trHeight w:val="9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D497E" w:rsidRDefault="00CD497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CD3316" w:rsidRDefault="00CD497E" w:rsidP="00CD497E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CD3316" w:rsidRPr="001A772F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3316" w:rsidRDefault="00CD3316" w:rsidP="00F94EA2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0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CD3316" w:rsidRPr="001A772F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Default="00CD3316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CD3316" w:rsidRPr="00CD3316" w:rsidTr="00257BE4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tbl>
            <w:tblPr>
              <w:tblStyle w:val="ac"/>
              <w:tblW w:w="0" w:type="auto"/>
              <w:jc w:val="center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355"/>
            </w:tblGrid>
            <w:tr w:rsidR="00243656" w:rsidRPr="001A772F" w:rsidTr="000B293A">
              <w:trPr>
                <w:trHeight w:val="87"/>
                <w:jc w:val="center"/>
              </w:trPr>
              <w:tc>
                <w:tcPr>
                  <w:tcW w:w="1042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:rsidR="00243656" w:rsidRPr="00243656" w:rsidRDefault="00243656">
                  <w:pPr>
                    <w:shd w:val="clear" w:color="auto" w:fill="FFFFFF"/>
                    <w:jc w:val="center"/>
                    <w:rPr>
                      <w:lang w:val="en-GB"/>
                    </w:rPr>
                  </w:pPr>
                </w:p>
              </w:tc>
            </w:tr>
            <w:tr w:rsidR="00257BE4" w:rsidRPr="001A772F" w:rsidTr="000B293A">
              <w:trPr>
                <w:trHeight w:val="276"/>
                <w:jc w:val="center"/>
              </w:trPr>
              <w:tc>
                <w:tcPr>
                  <w:tcW w:w="104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bottom"/>
                </w:tcPr>
                <w:p w:rsidR="00257BE4" w:rsidRPr="000B293A" w:rsidRDefault="003D537B">
                  <w:pPr>
                    <w:shd w:val="clear" w:color="auto" w:fill="FFFFFF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4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Bolshoy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Kharitonyevsky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Pereulok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GB"/>
                    </w:rPr>
                    <w:t>, Bld. 1, Moscow 101000;</w:t>
                  </w:r>
                </w:p>
              </w:tc>
            </w:tr>
          </w:tbl>
          <w:p w:rsidR="00CD3316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rivokolenn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1000;</w:t>
            </w:r>
          </w:p>
        </w:tc>
      </w:tr>
      <w:tr w:rsidR="00CD3316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tapov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Bld. 10, Moscow 101000;</w:t>
            </w:r>
          </w:p>
        </w:tc>
      </w:tr>
      <w:tr w:rsidR="00CD3316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1000;</w:t>
            </w:r>
          </w:p>
        </w:tc>
      </w:tr>
      <w:tr w:rsidR="00712F89" w:rsidRPr="000B293A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12F89" w:rsidDel="003D537B" w:rsidRDefault="00712F89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8</w:t>
            </w:r>
            <w:r w:rsidRPr="00712F8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12F8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 w:rsidRPr="00712F8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12F8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Bld. 1</w:t>
            </w:r>
            <w:r w:rsidRPr="00712F8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1000;</w:t>
            </w:r>
          </w:p>
        </w:tc>
      </w:tr>
      <w:tr w:rsidR="00CD3316" w:rsidRPr="000B293A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3D537B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0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yasnit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1000;</w:t>
            </w:r>
          </w:p>
        </w:tc>
      </w:tr>
      <w:tr w:rsidR="00CD3316" w:rsidRPr="00CD3316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E2182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yali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5062;</w:t>
            </w:r>
          </w:p>
        </w:tc>
      </w:tr>
      <w:tr w:rsidR="00CD3316" w:rsidRPr="001A772F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E2182A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1/4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ar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asmann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1, Moscow, 105066</w:t>
            </w:r>
          </w:p>
        </w:tc>
      </w:tr>
      <w:tr w:rsidR="00CD3316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3B2029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3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irpichn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5187;</w:t>
            </w:r>
          </w:p>
        </w:tc>
      </w:tr>
      <w:tr w:rsidR="00CD3316" w:rsidRPr="001A772F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3B2029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4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zmaylovskoy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1 and 2, Moscow, 105679;</w:t>
            </w:r>
          </w:p>
        </w:tc>
      </w:tr>
      <w:tr w:rsidR="00CD3316" w:rsidRPr="001A772F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3B2029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okrov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1A, 1B, 1V, 1D, 2G, 2E, Bld. 4 and 5, Moscow, 109028;</w:t>
            </w:r>
          </w:p>
        </w:tc>
      </w:tr>
      <w:tr w:rsidR="00CD3316" w:rsidRPr="001A772F" w:rsidTr="00257BE4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B32020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8/2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al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yokhsvyatitel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1, Moscow, 109028;</w:t>
            </w:r>
          </w:p>
        </w:tc>
      </w:tr>
      <w:tr w:rsidR="00CD3316" w:rsidRPr="003B2029" w:rsidTr="000B293A">
        <w:trPr>
          <w:trHeight w:val="343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B32020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/8-5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hitrovskyi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09028;</w:t>
            </w:r>
          </w:p>
        </w:tc>
      </w:tr>
      <w:tr w:rsidR="00F94EA2" w:rsidRPr="001A772F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94EA2" w:rsidRDefault="00B70A1D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orontsovo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Pole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1K</w:t>
            </w:r>
            <w:r w:rsidR="00EE364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3, Moscow, 109028;</w:t>
            </w:r>
          </w:p>
        </w:tc>
      </w:tr>
      <w:tr w:rsidR="00F94EA2" w:rsidRPr="000160B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94EA2" w:rsidRDefault="00B70A1D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lavyan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loshchad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2, Moscow, 109074;</w:t>
            </w:r>
          </w:p>
        </w:tc>
      </w:tr>
      <w:tr w:rsidR="00E64B55" w:rsidRPr="000160B2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4B55" w:rsidRDefault="00E64B55" w:rsidP="001A772F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2 Malay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ioner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5054;</w:t>
            </w:r>
          </w:p>
        </w:tc>
      </w:tr>
      <w:tr w:rsidR="00E64B55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4B55" w:rsidRDefault="00E64B55" w:rsidP="000160B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543C7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7 </w:t>
            </w:r>
            <w:proofErr w:type="spellStart"/>
            <w:r w:rsidRPr="00543C7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avilova</w:t>
            </w:r>
            <w:proofErr w:type="spellEnd"/>
            <w:r w:rsidRPr="00543C7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43C7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543C7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="00EE364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17312</w:t>
            </w:r>
            <w:r w:rsidRPr="00543C7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E64B55" w:rsidRPr="001A772F" w:rsidTr="00F94EA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4B55" w:rsidRDefault="00E64B55" w:rsidP="001A772F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7 Malay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rdynk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1, Moscow, 119017;</w:t>
            </w:r>
          </w:p>
        </w:tc>
      </w:tr>
    </w:tbl>
    <w:p w:rsidR="00E2182A" w:rsidRPr="00E64B55" w:rsidRDefault="00E2182A" w:rsidP="00CD3316">
      <w:pPr>
        <w:shd w:val="clear" w:color="auto" w:fill="FFFFFF"/>
        <w:jc w:val="right"/>
        <w:rPr>
          <w:rFonts w:ascii="Times New Roman" w:hAnsi="Times New Roman" w:cs="Times New Roman"/>
          <w:lang w:val="en-US"/>
        </w:rPr>
      </w:pPr>
    </w:p>
    <w:p w:rsidR="00CD3316" w:rsidRDefault="00E64B55" w:rsidP="00CD3316">
      <w:pPr>
        <w:shd w:val="clear" w:color="auto" w:fill="FFFFFF"/>
        <w:jc w:val="right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Series 90П01 No. 0041084</w:t>
      </w:r>
      <w:r w:rsidR="00CD3316" w:rsidRPr="003B2029">
        <w:rPr>
          <w:lang w:val="en-US"/>
        </w:rPr>
        <w:br w:type="page"/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A15668" w:rsidRPr="000B293A" w:rsidTr="004622DC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15668" w:rsidRDefault="00A15668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lastRenderedPageBreak/>
              <w:t xml:space="preserve">6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</w:t>
            </w:r>
            <w:r w:rsidRPr="00A1566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chev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19048</w:t>
            </w:r>
          </w:p>
        </w:tc>
      </w:tr>
      <w:tr w:rsidR="00CD3316" w:rsidRPr="001A772F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6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abolovk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3, 4 and 5, Moscow, 119049;</w:t>
            </w:r>
          </w:p>
        </w:tc>
      </w:tr>
      <w:tr w:rsidR="00CD3316" w:rsidRPr="003B2029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o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yokhsvyatitel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3022;</w:t>
            </w:r>
          </w:p>
        </w:tc>
      </w:tr>
      <w:tr w:rsidR="00CD3316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4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allinskaya</w:t>
            </w:r>
            <w:proofErr w:type="spellEnd"/>
            <w:r w:rsidR="00CD33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CD33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CD33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3458</w:t>
            </w:r>
            <w:r w:rsidR="00CD33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CD3316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CD3316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al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nezdikov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5009;</w:t>
            </w:r>
          </w:p>
        </w:tc>
      </w:tr>
      <w:tr w:rsidR="00CD3316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chnov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oezd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Moscow, 125319;</w:t>
            </w:r>
          </w:p>
        </w:tc>
      </w:tr>
      <w:tr w:rsidR="00CD3316" w:rsidRPr="001A772F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C0077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8</w:t>
            </w:r>
            <w:r w:rsidR="00CD33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-rd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lobov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ulok</w:t>
            </w:r>
            <w:proofErr w:type="spellEnd"/>
            <w:r w:rsidR="00CD33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Bld.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</w:t>
            </w:r>
            <w:r w:rsidR="00CD331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7051</w:t>
            </w:r>
          </w:p>
        </w:tc>
      </w:tr>
      <w:tr w:rsidR="00CD3316" w:rsidRPr="003B2029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080C7F" w:rsidP="000160B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8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osmonavt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olkov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Moscow, </w:t>
            </w:r>
            <w:r w:rsidR="00104A5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27299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CD3316" w:rsidRPr="001A772F" w:rsidTr="000B293A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557D07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7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rifonov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1 and 2, Moscow, 129272</w:t>
            </w:r>
          </w:p>
        </w:tc>
      </w:tr>
    </w:tbl>
    <w:p w:rsidR="00CD3316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where licensee or its branches provide educational services, </w:t>
      </w:r>
    </w:p>
    <w:p w:rsidR="00CD3316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CD3316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3"/>
        <w:gridCol w:w="8768"/>
      </w:tblGrid>
      <w:tr w:rsidR="00CD3316" w:rsidTr="00CD3316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General education</w:t>
            </w:r>
          </w:p>
        </w:tc>
      </w:tr>
      <w:tr w:rsidR="00CD3316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                                                                             Level of education</w:t>
            </w:r>
          </w:p>
        </w:tc>
      </w:tr>
      <w:tr w:rsidR="00CD3316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lang w:val="en-US"/>
              </w:rPr>
              <w:t>Core general education</w:t>
            </w:r>
          </w:p>
        </w:tc>
      </w:tr>
      <w:tr w:rsidR="002A6095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095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6095" w:rsidRDefault="002A609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lang w:val="en-US"/>
              </w:rPr>
              <w:t>Secondary general education</w:t>
            </w:r>
          </w:p>
        </w:tc>
      </w:tr>
    </w:tbl>
    <w:p w:rsidR="00CD3316" w:rsidRDefault="00CD3316" w:rsidP="00CD3316">
      <w:pPr>
        <w:shd w:val="clear" w:color="auto" w:fill="FFFFFF"/>
        <w:ind w:right="-2"/>
        <w:contextualSpacing/>
        <w:jc w:val="both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90"/>
        <w:gridCol w:w="1394"/>
        <w:gridCol w:w="2780"/>
        <w:gridCol w:w="2310"/>
        <w:gridCol w:w="2297"/>
      </w:tblGrid>
      <w:tr w:rsidR="00CD3316" w:rsidTr="00A014B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CD3316" w:rsidRPr="001A772F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Qualifications (degrees)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CD3316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CD3316" w:rsidRPr="001A772F" w:rsidTr="00A014B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 programmes</w:t>
            </w:r>
          </w:p>
        </w:tc>
      </w:tr>
      <w:tr w:rsidR="00CD3316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thematics 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pplied mathematics and informatic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4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20FF5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Default="00620FF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Default="00620FF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2.03.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Default="0044430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informatics and information technology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Default="00620FF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Default="00620FF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620FF5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Default="00620FF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Default="00620FF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3.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Default="0051409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Default="00620FF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0FF5" w:rsidRDefault="00620FF5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1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2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on systems and technologie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3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pplied informatics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A014B1"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.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2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CD3316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</w:rPr>
      </w:pP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t>Series 90</w:t>
      </w:r>
      <w:r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</w:t>
      </w:r>
      <w:r w:rsidR="008D300B">
        <w:rPr>
          <w:rFonts w:ascii="Times New Roman" w:hAnsi="Times New Roman" w:cs="Times New Roman"/>
          <w:spacing w:val="-9"/>
          <w:lang w:val="en-GB"/>
        </w:rPr>
        <w:t>41085</w:t>
      </w:r>
      <w:r>
        <w:rPr>
          <w:rFonts w:ascii="Times New Roman" w:hAnsi="Times New Roman" w:cs="Times New Roman"/>
          <w:spacing w:val="-9"/>
          <w:lang w:val="en-GB"/>
        </w:rPr>
        <w:br w:type="page"/>
      </w: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8"/>
        <w:gridCol w:w="1329"/>
        <w:gridCol w:w="2854"/>
        <w:gridCol w:w="2350"/>
        <w:gridCol w:w="2280"/>
      </w:tblGrid>
      <w:tr w:rsidR="00CD3316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lastRenderedPageBreak/>
              <w:t>1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Pr="000160B2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 w:rsidR="00622AD2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7E69F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undergraduate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7E69FD">
            <w:pPr>
              <w:jc w:val="center"/>
              <w:rPr>
                <w:sz w:val="20"/>
                <w:szCs w:val="20"/>
              </w:rPr>
            </w:pPr>
            <w:r w:rsidRPr="001D6A8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Information and communication technologies and systems of communication 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3.03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velopment and technologies in electronic engineering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3.04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lectronics and </w:t>
            </w:r>
            <w:proofErr w:type="spellStart"/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nanoelectronics</w:t>
            </w:r>
            <w:proofErr w:type="spellEnd"/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strumentation engineering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5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03.04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iotechnical systems and technolog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 w:rsidP="00B3139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6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tandardisation and metrolog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7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Quality assurance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8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3.04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9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8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Nanotechnology and microsystem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1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2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3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4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4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5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6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mmerce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6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olog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8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gional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9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3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0B293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0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0B293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1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5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lation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0B293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2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6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policy and social scienc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0B293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3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vertising and public relation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4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Journalism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014B1" w:rsidRDefault="00A014B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5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3.05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 communication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6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3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ervice industr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A014B1" w:rsidTr="00B31397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3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Tourism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14B1" w:rsidRDefault="00A014B1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4622DC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t>Series 90</w:t>
      </w:r>
      <w:r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</w:t>
      </w:r>
      <w:r w:rsidR="00A014B1">
        <w:rPr>
          <w:rFonts w:ascii="Times New Roman" w:hAnsi="Times New Roman" w:cs="Times New Roman"/>
          <w:spacing w:val="-9"/>
          <w:lang w:val="en-GB"/>
        </w:rPr>
        <w:t>41086</w:t>
      </w:r>
      <w:r w:rsidR="004622DC">
        <w:rPr>
          <w:rFonts w:ascii="Times New Roman" w:hAnsi="Times New Roman" w:cs="Times New Roman"/>
          <w:spacing w:val="-9"/>
          <w:lang w:val="en-GB"/>
        </w:rPr>
        <w:br w:type="page"/>
      </w: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8"/>
        <w:gridCol w:w="1329"/>
        <w:gridCol w:w="2854"/>
        <w:gridCol w:w="2350"/>
        <w:gridCol w:w="2280"/>
      </w:tblGrid>
      <w:tr w:rsidR="00CD3316" w:rsidTr="00120D6B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lastRenderedPageBreak/>
              <w:t>1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F9283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3.03.03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otel industr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F9283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ducational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F928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</w:t>
            </w:r>
            <w:r w:rsidR="00CB5BA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3.05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ducational studies (two concentrations)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inguistic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3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B5BAA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BAA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BAA" w:rsidRDefault="00CB5BA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3.02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BAA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e art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BAA" w:rsidRDefault="00CB5BAA" w:rsidP="007E69F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5BAA" w:rsidRDefault="00CB5BAA" w:rsidP="007E69FD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3.03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history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B5BA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F92834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8C480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9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596C6D" w:rsidTr="00CB5BAA"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3.01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CD3316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9579" w:type="dxa"/>
        <w:tblInd w:w="0" w:type="dxa"/>
        <w:tblLook w:val="04A0" w:firstRow="1" w:lastRow="0" w:firstColumn="1" w:lastColumn="0" w:noHBand="0" w:noVBand="1"/>
      </w:tblPr>
      <w:tblGrid>
        <w:gridCol w:w="759"/>
        <w:gridCol w:w="6"/>
        <w:gridCol w:w="1325"/>
        <w:gridCol w:w="13"/>
        <w:gridCol w:w="2823"/>
        <w:gridCol w:w="47"/>
        <w:gridCol w:w="2256"/>
        <w:gridCol w:w="68"/>
        <w:gridCol w:w="2282"/>
      </w:tblGrid>
      <w:tr w:rsidR="00CD3316" w:rsidTr="000160B2">
        <w:trPr>
          <w:trHeight w:val="362"/>
        </w:trPr>
        <w:tc>
          <w:tcPr>
            <w:tcW w:w="957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Specialist level</w:t>
            </w:r>
          </w:p>
        </w:tc>
      </w:tr>
      <w:tr w:rsidR="00CD3316" w:rsidTr="000160B2">
        <w:trPr>
          <w:trHeight w:val="649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</w:t>
            </w:r>
            <w:r w:rsidR="00837B8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5.01</w:t>
            </w:r>
          </w:p>
        </w:tc>
        <w:tc>
          <w:tcPr>
            <w:tcW w:w="2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mputer security</w:t>
            </w:r>
          </w:p>
        </w:tc>
        <w:tc>
          <w:tcPr>
            <w:tcW w:w="23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specialist </w:t>
            </w:r>
          </w:p>
        </w:tc>
        <w:tc>
          <w:tcPr>
            <w:tcW w:w="2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nformation security specialist</w:t>
            </w:r>
          </w:p>
        </w:tc>
      </w:tr>
      <w:tr w:rsidR="00CD3316" w:rsidTr="000160B2">
        <w:trPr>
          <w:trHeight w:val="354"/>
        </w:trPr>
        <w:tc>
          <w:tcPr>
            <w:tcW w:w="9579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Master’s level </w:t>
            </w:r>
          </w:p>
        </w:tc>
      </w:tr>
      <w:tr w:rsidR="00CD3316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837B8B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596C6D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1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thematics 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659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33AB1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  <w:r w:rsidR="00596C6D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  <w:r w:rsidR="00837B8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</w:t>
            </w:r>
            <w:r w:rsidR="00837B8B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4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pplied mathematic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5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4.02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6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7.04.04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Urban development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Tr="000160B2">
        <w:trPr>
          <w:trHeight w:val="649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7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4.01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4.04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9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0B293A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>.04.01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Pr="000B293A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Information security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Tr="000160B2">
        <w:trPr>
          <w:trHeight w:val="984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0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4.02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Information </w:t>
            </w:r>
            <w:r w:rsidR="00C13926"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 xml:space="preserve">and communication 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technologies and communication system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Tr="000160B2">
        <w:trPr>
          <w:trHeight w:val="659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1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4.03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velopment and technology in electronic engineering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2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4.04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lectronics and </w:t>
            </w:r>
            <w:proofErr w:type="spellStart"/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nanoelectronics</w:t>
            </w:r>
            <w:proofErr w:type="spellEnd"/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3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4.01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tandardisation and metrology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96C6D" w:rsidTr="000160B2">
        <w:trPr>
          <w:trHeight w:val="325"/>
        </w:trPr>
        <w:tc>
          <w:tcPr>
            <w:tcW w:w="7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596C6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4.</w:t>
            </w:r>
          </w:p>
        </w:tc>
        <w:tc>
          <w:tcPr>
            <w:tcW w:w="1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4.05</w:t>
            </w:r>
          </w:p>
        </w:tc>
        <w:tc>
          <w:tcPr>
            <w:tcW w:w="28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novation studies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6C6D" w:rsidRDefault="00596C6D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8145F6" w:rsidRDefault="008145F6" w:rsidP="008145F6">
      <w:pPr>
        <w:jc w:val="right"/>
        <w:rPr>
          <w:rFonts w:ascii="Times New Roman" w:hAnsi="Times New Roman" w:cs="Times New Roman"/>
          <w:spacing w:val="-9"/>
        </w:rPr>
      </w:pPr>
      <w:r>
        <w:rPr>
          <w:rFonts w:ascii="Times New Roman" w:hAnsi="Times New Roman" w:cs="Times New Roman"/>
          <w:spacing w:val="-9"/>
          <w:lang w:val="en-GB"/>
        </w:rPr>
        <w:t>Series 90</w:t>
      </w:r>
      <w:r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41087</w:t>
      </w:r>
      <w:r>
        <w:br w:type="page"/>
      </w:r>
    </w:p>
    <w:tbl>
      <w:tblPr>
        <w:tblStyle w:val="ac"/>
        <w:tblW w:w="9631" w:type="dxa"/>
        <w:tblInd w:w="0" w:type="dxa"/>
        <w:tblLook w:val="04A0" w:firstRow="1" w:lastRow="0" w:firstColumn="1" w:lastColumn="0" w:noHBand="0" w:noVBand="1"/>
      </w:tblPr>
      <w:tblGrid>
        <w:gridCol w:w="769"/>
        <w:gridCol w:w="1345"/>
        <w:gridCol w:w="2886"/>
        <w:gridCol w:w="2336"/>
        <w:gridCol w:w="2295"/>
      </w:tblGrid>
      <w:tr w:rsidR="00837B8B" w:rsidTr="000160B2">
        <w:trPr>
          <w:trHeight w:val="416"/>
        </w:trPr>
        <w:tc>
          <w:tcPr>
            <w:tcW w:w="96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F190A" w:rsidRPr="00DF190A" w:rsidRDefault="00DF190A" w:rsidP="00837B8B">
            <w:pPr>
              <w:jc w:val="right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</w:p>
        </w:tc>
      </w:tr>
      <w:tr w:rsidR="00EF5FCA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FCA" w:rsidRDefault="00EF5FCA" w:rsidP="00EF5FC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lastRenderedPageBreak/>
              <w:t>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FCA" w:rsidRDefault="00EF5FCA" w:rsidP="00EF5FC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FCA" w:rsidRDefault="00EF5FCA" w:rsidP="00EF5FC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FCA" w:rsidRDefault="00EF5FCA" w:rsidP="00EF5FC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5FCA" w:rsidRDefault="00EF5FCA" w:rsidP="00EF5FCA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5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sychology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6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7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8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3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uman resource management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9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0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5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1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2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olog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3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 w:rsidP="000B293A">
            <w:pPr>
              <w:tabs>
                <w:tab w:val="left" w:pos="1340"/>
              </w:tabs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4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ussian region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5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3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6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4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7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5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ternational relation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8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vertising and public relation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E5F30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9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Journalism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E5F30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0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0B293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2.04.05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 communication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E5F30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1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ducation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E5F30" w:rsidTr="000160B2">
        <w:trPr>
          <w:trHeight w:val="809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2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ical and education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9E5F30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3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5F30" w:rsidRDefault="009E5F30" w:rsidP="007E69FD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4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inguist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5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3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6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story 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7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8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4.0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e art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9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4.03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0160B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history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0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1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ultural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Tr="000160B2">
        <w:trPr>
          <w:trHeight w:val="40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1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16593F" w:rsidTr="000160B2">
        <w:trPr>
          <w:trHeight w:val="416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2.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7E69FD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4.0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 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593F" w:rsidRDefault="0016593F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E5F30" w:rsidRDefault="009E5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9E5F30" w:rsidRDefault="009E5F30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t>Series 90</w:t>
      </w:r>
      <w:r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</w:t>
      </w:r>
      <w:r w:rsidR="0016593F">
        <w:rPr>
          <w:rFonts w:ascii="Times New Roman" w:hAnsi="Times New Roman" w:cs="Times New Roman"/>
          <w:spacing w:val="-9"/>
          <w:lang w:val="en-GB"/>
        </w:rPr>
        <w:t>41088</w:t>
      </w:r>
    </w:p>
    <w:p w:rsidR="00CD3316" w:rsidRDefault="00CD3316" w:rsidP="00CD3316">
      <w:pPr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br w:type="page"/>
      </w:r>
    </w:p>
    <w:tbl>
      <w:tblPr>
        <w:tblStyle w:val="ac"/>
        <w:tblW w:w="9599" w:type="dxa"/>
        <w:tblInd w:w="0" w:type="dxa"/>
        <w:tblLook w:val="04A0" w:firstRow="1" w:lastRow="0" w:firstColumn="1" w:lastColumn="0" w:noHBand="0" w:noVBand="1"/>
      </w:tblPr>
      <w:tblGrid>
        <w:gridCol w:w="767"/>
        <w:gridCol w:w="10"/>
        <w:gridCol w:w="1338"/>
        <w:gridCol w:w="2856"/>
        <w:gridCol w:w="2319"/>
        <w:gridCol w:w="13"/>
        <w:gridCol w:w="2296"/>
      </w:tblGrid>
      <w:tr w:rsidR="00CD3316" w:rsidTr="000160B2">
        <w:trPr>
          <w:trHeight w:val="357"/>
        </w:trPr>
        <w:tc>
          <w:tcPr>
            <w:tcW w:w="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lastRenderedPageBreak/>
              <w:t>1</w:t>
            </w:r>
          </w:p>
        </w:tc>
        <w:tc>
          <w:tcPr>
            <w:tcW w:w="1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CD3316" w:rsidRPr="000160B2" w:rsidTr="000160B2">
        <w:trPr>
          <w:trHeight w:val="349"/>
        </w:trPr>
        <w:tc>
          <w:tcPr>
            <w:tcW w:w="95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- doctoral level</w:t>
            </w:r>
          </w:p>
        </w:tc>
      </w:tr>
      <w:tr w:rsidR="00CD3316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B807EB" w:rsidP="00B807EB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3</w:t>
            </w:r>
            <w:r w:rsidR="0086514F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Default="00CD3316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33059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4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2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Computer </w:t>
            </w:r>
            <w:r w:rsidR="0034387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cience 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nd informatic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33059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5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3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Default="00CD3316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30590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590" w:rsidRDefault="00330590" w:rsidP="0033059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6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590" w:rsidRDefault="00330590" w:rsidP="0033059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8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590" w:rsidRDefault="00330590" w:rsidP="0033059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nstruction engineering and technolog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590" w:rsidRDefault="00330590" w:rsidP="00330590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30590" w:rsidRPr="0067769C" w:rsidRDefault="00330590" w:rsidP="0033059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67769C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330590" w:rsidRDefault="00330590" w:rsidP="00330590">
            <w:pPr>
              <w:jc w:val="center"/>
            </w:pPr>
            <w:r w:rsidRPr="0067769C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A3140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40" w:rsidRDefault="00CA3140" w:rsidP="00CA314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7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40" w:rsidRDefault="00CA3140" w:rsidP="00CA3140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40" w:rsidRDefault="00CA3140" w:rsidP="00CA3140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40" w:rsidRDefault="00CA3140" w:rsidP="00CA3140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40" w:rsidRDefault="00CA3140" w:rsidP="00CA3140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A3140" w:rsidRDefault="00CA3140" w:rsidP="00CA3140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444439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8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  <w:r>
              <w:rPr>
                <w:lang w:val="en-GB"/>
              </w:rPr>
              <w:t xml:space="preserve"> </w:t>
            </w:r>
          </w:p>
          <w:p w:rsidR="00444439" w:rsidRDefault="00444439" w:rsidP="0044443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444439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9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lectronic engineering, radio technology and communication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444439" w:rsidRDefault="00444439" w:rsidP="00444439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444439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0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7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444439" w:rsidRDefault="00444439" w:rsidP="0044443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444439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1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444439" w:rsidRDefault="00444439" w:rsidP="0044443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444439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2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439" w:rsidRDefault="00444439" w:rsidP="00444439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444439" w:rsidRDefault="00444439" w:rsidP="0044443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247C1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3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al scienc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247C1" w:rsidRDefault="00C247C1" w:rsidP="00C247C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247C1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4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 doctoral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C247C1" w:rsidRDefault="00C247C1" w:rsidP="00C247C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247C1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5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47C1" w:rsidRDefault="00C247C1" w:rsidP="00C247C1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247C1" w:rsidRDefault="00C247C1" w:rsidP="00C247C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0C158E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6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4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ducation and educational </w:t>
            </w:r>
            <w:r w:rsidR="00343872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0C158E" w:rsidRDefault="000C158E" w:rsidP="000C158E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0C158E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7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0C158E" w:rsidRDefault="000C158E" w:rsidP="000C158E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0C158E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8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158E" w:rsidRDefault="000C158E" w:rsidP="000C158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0C158E" w:rsidRDefault="000C158E" w:rsidP="000C158E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7123E" w:rsidTr="000160B2">
        <w:trPr>
          <w:trHeight w:val="64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Default="0037123E" w:rsidP="0037123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9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Default="0037123E" w:rsidP="0037123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7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Default="0037123E" w:rsidP="0037123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Default="0037123E" w:rsidP="0037123E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Default="0037123E" w:rsidP="0037123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/ </w:t>
            </w:r>
          </w:p>
          <w:p w:rsidR="0037123E" w:rsidRDefault="0037123E" w:rsidP="0037123E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37123E" w:rsidTr="000160B2">
        <w:trPr>
          <w:trHeight w:val="650"/>
        </w:trPr>
        <w:tc>
          <w:tcPr>
            <w:tcW w:w="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Default="0037123E" w:rsidP="0037123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0.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Default="0037123E" w:rsidP="0037123E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0.06.01</w:t>
            </w:r>
          </w:p>
        </w:tc>
        <w:tc>
          <w:tcPr>
            <w:tcW w:w="2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Default="0037123E" w:rsidP="0037123E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Default="0037123E" w:rsidP="0037123E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doctoral 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7123E" w:rsidRDefault="0037123E" w:rsidP="0037123E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37123E" w:rsidRDefault="0037123E" w:rsidP="0037123E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CD3316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b/>
          <w:lang w:val="en-GB"/>
        </w:rPr>
      </w:pP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</w:rPr>
      </w:pPr>
    </w:p>
    <w:p w:rsidR="00284A6A" w:rsidRDefault="00284A6A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</w:rPr>
      </w:pPr>
    </w:p>
    <w:p w:rsidR="00284A6A" w:rsidRDefault="00284A6A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</w:rPr>
      </w:pP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t>Series 90</w:t>
      </w:r>
      <w:r>
        <w:rPr>
          <w:rFonts w:ascii="Times New Roman" w:hAnsi="Times New Roman" w:cs="Times New Roman"/>
          <w:spacing w:val="-9"/>
        </w:rPr>
        <w:t>П</w:t>
      </w:r>
      <w:r w:rsidR="003A4E24">
        <w:rPr>
          <w:rFonts w:ascii="Times New Roman" w:hAnsi="Times New Roman" w:cs="Times New Roman"/>
          <w:spacing w:val="-9"/>
          <w:lang w:val="en-GB"/>
        </w:rPr>
        <w:t>01 No. 0041089</w:t>
      </w:r>
    </w:p>
    <w:p w:rsidR="00CD3316" w:rsidRDefault="00CD3316" w:rsidP="00CD3316">
      <w:pPr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br w:type="page"/>
      </w:r>
    </w:p>
    <w:p w:rsidR="00CD3316" w:rsidRDefault="00CD3316" w:rsidP="00CD3316">
      <w:pPr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CD3316" w:rsidTr="003A1E07">
        <w:tc>
          <w:tcPr>
            <w:tcW w:w="95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CD3316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CD3316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0160B2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6E56C3" w:rsidP="006E56C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6E56C3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CD3316" w:rsidRPr="003B2029" w:rsidTr="003A1E07"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8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6E56C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CD3316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D3316" w:rsidRDefault="00CD3316" w:rsidP="00CD3316">
      <w:pPr>
        <w:spacing w:after="0" w:line="240" w:lineRule="auto"/>
        <w:rPr>
          <w:rFonts w:ascii="Times New Roman" w:eastAsia="Calibri" w:hAnsi="Times New Roman" w:cs="Times New Roman"/>
          <w:b/>
          <w:lang w:val="en-GB"/>
        </w:rPr>
      </w:pPr>
    </w:p>
    <w:p w:rsidR="00CD3316" w:rsidRDefault="00CD3316" w:rsidP="00CD3316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CD3316" w:rsidRPr="000160B2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Default="00CD3316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a license for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Default="00CD3316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re-issuance of a license for provision of educational services:</w:t>
            </w:r>
          </w:p>
        </w:tc>
      </w:tr>
      <w:tr w:rsidR="00CD3316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CD3316" w:rsidRDefault="00CD3316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Default="00B4032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solution</w:t>
            </w:r>
          </w:p>
          <w:p w:rsidR="00CD3316" w:rsidRDefault="00CD3316" w:rsidP="003A1E07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3A1E07">
              <w:rPr>
                <w:rFonts w:ascii="Times New Roman" w:eastAsia="Calibri" w:hAnsi="Times New Roman" w:cs="Times New Roman"/>
                <w:lang w:val="en-GB"/>
              </w:rPr>
              <w:t>400-06</w:t>
            </w:r>
            <w:r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3A1E07">
              <w:rPr>
                <w:rFonts w:ascii="Times New Roman" w:eastAsia="Calibri" w:hAnsi="Times New Roman" w:cs="Times New Roman"/>
                <w:lang w:val="en-GB"/>
              </w:rPr>
              <w:t>March 14, 2018</w:t>
            </w:r>
          </w:p>
        </w:tc>
      </w:tr>
    </w:tbl>
    <w:p w:rsidR="00CD3316" w:rsidRDefault="00CD3316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:rsidR="003A1E07" w:rsidRDefault="003A1E07" w:rsidP="00CD3316">
      <w:pPr>
        <w:spacing w:after="0" w:line="240" w:lineRule="auto"/>
        <w:rPr>
          <w:lang w:val="en-US"/>
        </w:rPr>
      </w:pPr>
      <w:r>
        <w:rPr>
          <w:rFonts w:ascii="Times New Roman" w:eastAsia="Calibri" w:hAnsi="Times New Roman" w:cs="Times New Roman"/>
          <w:lang w:val="en-US"/>
        </w:rPr>
        <w:t>Deputy Minister of</w:t>
      </w:r>
      <w:r w:rsidRPr="003A1E07">
        <w:rPr>
          <w:lang w:val="en-US"/>
        </w:rPr>
        <w:t xml:space="preserve"> </w:t>
      </w:r>
    </w:p>
    <w:p w:rsidR="003A1E07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A1E07">
        <w:rPr>
          <w:rFonts w:ascii="Times New Roman" w:eastAsia="Calibri" w:hAnsi="Times New Roman" w:cs="Times New Roman"/>
          <w:lang w:val="en-US"/>
        </w:rPr>
        <w:t xml:space="preserve">Education and Science </w:t>
      </w:r>
    </w:p>
    <w:p w:rsidR="003A1E07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proofErr w:type="gramStart"/>
      <w:r w:rsidRPr="003A1E07">
        <w:rPr>
          <w:rFonts w:ascii="Times New Roman" w:eastAsia="Calibri" w:hAnsi="Times New Roman" w:cs="Times New Roman"/>
          <w:lang w:val="en-US"/>
        </w:rPr>
        <w:t>of</w:t>
      </w:r>
      <w:proofErr w:type="gramEnd"/>
      <w:r w:rsidRPr="003A1E07">
        <w:rPr>
          <w:rFonts w:ascii="Times New Roman" w:eastAsia="Calibri" w:hAnsi="Times New Roman" w:cs="Times New Roman"/>
          <w:lang w:val="en-US"/>
        </w:rPr>
        <w:t xml:space="preserve"> the Russian Federation</w:t>
      </w:r>
      <w:r>
        <w:rPr>
          <w:rFonts w:ascii="Times New Roman" w:eastAsia="Calibri" w:hAnsi="Times New Roman" w:cs="Times New Roman"/>
          <w:lang w:val="en-US"/>
        </w:rPr>
        <w:t xml:space="preserve"> – </w:t>
      </w:r>
    </w:p>
    <w:p w:rsidR="003A1E07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 xml:space="preserve">Head of </w:t>
      </w:r>
    </w:p>
    <w:p w:rsidR="003A1E07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A1E07">
        <w:rPr>
          <w:rFonts w:ascii="Times New Roman" w:eastAsia="Calibri" w:hAnsi="Times New Roman" w:cs="Times New Roman"/>
          <w:lang w:val="en-US"/>
        </w:rPr>
        <w:t xml:space="preserve">The Federal </w:t>
      </w:r>
      <w:r w:rsidR="00D861BE" w:rsidRPr="00D861BE">
        <w:rPr>
          <w:rFonts w:ascii="Times New Roman" w:eastAsia="Calibri" w:hAnsi="Times New Roman" w:cs="Times New Roman"/>
          <w:lang w:val="en-US"/>
        </w:rPr>
        <w:t>Education and Science</w:t>
      </w:r>
    </w:p>
    <w:p w:rsidR="00CD3316" w:rsidRDefault="003A1E07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A1E07">
        <w:rPr>
          <w:rFonts w:ascii="Times New Roman" w:eastAsia="Calibri" w:hAnsi="Times New Roman" w:cs="Times New Roman"/>
          <w:lang w:val="en-US"/>
        </w:rPr>
        <w:t xml:space="preserve">Supervision </w:t>
      </w:r>
      <w:r w:rsidR="00D861BE">
        <w:rPr>
          <w:rFonts w:ascii="Times New Roman" w:eastAsia="Calibri" w:hAnsi="Times New Roman" w:cs="Times New Roman"/>
          <w:lang w:val="en-US"/>
        </w:rPr>
        <w:t>Agency</w:t>
      </w:r>
      <w:r w:rsidRPr="003A1E07">
        <w:rPr>
          <w:rFonts w:ascii="Times New Roman" w:eastAsia="Calibri" w:hAnsi="Times New Roman" w:cs="Times New Roman"/>
          <w:lang w:val="en-US"/>
        </w:rPr>
        <w:t xml:space="preserve"> </w:t>
      </w: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CD3316" w:rsidRPr="00F65AC4" w:rsidTr="00CD3316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850" w:type="dxa"/>
          </w:tcPr>
          <w:p w:rsidR="00CD3316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CD3316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F65AC4" w:rsidP="00F65AC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CD3316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CD3316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CD3316" w:rsidRPr="000160B2" w:rsidTr="00CD3316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:rsidR="00CD3316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CD3316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CD3316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Default="00CD3316" w:rsidP="00CD3316">
      <w:pPr>
        <w:spacing w:after="0" w:line="240" w:lineRule="auto"/>
        <w:rPr>
          <w:rFonts w:ascii="Times New Roman" w:eastAsia="Calibri" w:hAnsi="Times New Roman" w:cs="Times New Roman"/>
          <w:spacing w:val="-9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Pr="000B293A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0B293A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0B293A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0B293A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0B293A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0B293A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0B293A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0B293A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284A6A" w:rsidRPr="000B293A" w:rsidRDefault="00284A6A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CD3316" w:rsidRP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>
        <w:rPr>
          <w:rFonts w:ascii="Times New Roman" w:eastAsia="Calibri" w:hAnsi="Times New Roman" w:cs="Times New Roman"/>
          <w:spacing w:val="-9"/>
          <w:lang w:val="en-GB"/>
        </w:rPr>
        <w:t>Series 90</w:t>
      </w:r>
      <w:r>
        <w:rPr>
          <w:rFonts w:ascii="Times New Roman" w:eastAsia="Calibri" w:hAnsi="Times New Roman" w:cs="Times New Roman"/>
          <w:spacing w:val="-9"/>
        </w:rPr>
        <w:t>П</w:t>
      </w:r>
      <w:r w:rsidR="004C5275">
        <w:rPr>
          <w:rFonts w:ascii="Times New Roman" w:eastAsia="Calibri" w:hAnsi="Times New Roman" w:cs="Times New Roman"/>
          <w:spacing w:val="-9"/>
          <w:lang w:val="en-GB"/>
        </w:rPr>
        <w:t>01 No. 0041090</w:t>
      </w: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20390C">
      <w:pPr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br w:type="page"/>
      </w:r>
      <w:r w:rsidR="0020390C">
        <w:rPr>
          <w:rFonts w:ascii="Times New Roman" w:eastAsia="Times New Roman" w:hAnsi="Times New Roman" w:cs="Times New Roman"/>
          <w:lang w:val="en-GB"/>
        </w:rPr>
        <w:lastRenderedPageBreak/>
        <w:t>7</w:t>
      </w:r>
      <w:r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Department Head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CD3316" w:rsidRDefault="007E69FD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CD3316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CD3316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Round seal: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OR DOCUMENTS</w:t>
      </w: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2C3A90" w:rsidRDefault="00C33840" w:rsidP="00332BB3">
      <w:pPr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eastAsia="Calibri" w:hAnsi="Times New Roman" w:cs="Times New Roman"/>
          <w:lang w:val="en-GB"/>
        </w:rPr>
        <w:br w:type="page"/>
      </w:r>
    </w:p>
    <w:p w:rsidR="0005534E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lastRenderedPageBreak/>
        <w:t>Annex No. 2.1 to License</w:t>
      </w:r>
    </w:p>
    <w:p w:rsidR="0005534E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05534E" w:rsidRDefault="0005534E" w:rsidP="0005534E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05534E" w:rsidRPr="000160B2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Default="0005534E" w:rsidP="00087E34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05534E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Default="0005534E" w:rsidP="00087E34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05534E" w:rsidRPr="000160B2" w:rsidTr="000B293A">
        <w:trPr>
          <w:trHeight w:val="525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Default="009A1925" w:rsidP="000160B2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m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b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ranch </w:t>
            </w:r>
            <w:r w:rsidR="000579C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federal state autonomous </w:t>
            </w:r>
          </w:p>
        </w:tc>
      </w:tr>
      <w:tr w:rsidR="000579C8" w:rsidRPr="000160B2" w:rsidTr="000B293A">
        <w:trPr>
          <w:trHeight w:val="27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79C8" w:rsidDel="002C3522" w:rsidRDefault="000579C8" w:rsidP="000B293A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ducational institution of higher education</w:t>
            </w:r>
          </w:p>
        </w:tc>
      </w:tr>
      <w:tr w:rsidR="000579C8" w:rsidRPr="000160B2" w:rsidTr="000B293A">
        <w:trPr>
          <w:trHeight w:val="339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79C8" w:rsidRDefault="009A1925" w:rsidP="000160B2">
            <w:pPr>
              <w:spacing w:before="8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0579C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0579C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</w:p>
        </w:tc>
      </w:tr>
      <w:tr w:rsidR="0005534E" w:rsidRPr="000B293A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05534E" w:rsidRDefault="000579C8" w:rsidP="000B293A">
            <w:pPr>
              <w:spacing w:before="8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(NRU HSE – Perm)</w:t>
            </w:r>
          </w:p>
        </w:tc>
      </w:tr>
      <w:tr w:rsidR="0005534E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05534E" w:rsidRDefault="0005534E" w:rsidP="00087E34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05534E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Default="0005534E" w:rsidP="00087E34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8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denche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Perm 614070</w:t>
            </w:r>
          </w:p>
        </w:tc>
      </w:tr>
      <w:tr w:rsidR="0005534E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Default="0005534E" w:rsidP="00087E34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05534E" w:rsidRPr="00E56B7F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56B7F" w:rsidRDefault="0005534E" w:rsidP="000F4F9E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7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ebedev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Perm, 614017</w:t>
            </w:r>
            <w:r w:rsidR="00E56B7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;</w:t>
            </w:r>
          </w:p>
        </w:tc>
      </w:tr>
      <w:tr w:rsidR="0005534E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5534E" w:rsidRDefault="00E56B7F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7a Gagarina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ulva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Perm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Motovilikhin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District, 614060; </w:t>
            </w:r>
          </w:p>
        </w:tc>
      </w:tr>
      <w:tr w:rsidR="0005534E" w:rsidRPr="003B2029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5534E" w:rsidRDefault="00E56B7F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E56B7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8 </w:t>
            </w:r>
            <w:proofErr w:type="spellStart"/>
            <w:r w:rsidRPr="00E56B7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tu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nchesk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Perm</w:t>
            </w:r>
            <w:r w:rsidR="009A1925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614070</w:t>
            </w:r>
          </w:p>
        </w:tc>
      </w:tr>
    </w:tbl>
    <w:p w:rsidR="0005534E" w:rsidRDefault="0005534E" w:rsidP="0005534E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05534E" w:rsidRDefault="0005534E" w:rsidP="0005534E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05534E" w:rsidRDefault="0005534E" w:rsidP="000B293A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CA5B35" w:rsidRDefault="00CA5B35" w:rsidP="000B293A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95"/>
        <w:gridCol w:w="1408"/>
        <w:gridCol w:w="2767"/>
        <w:gridCol w:w="2305"/>
        <w:gridCol w:w="2296"/>
      </w:tblGrid>
      <w:tr w:rsidR="0005534E" w:rsidTr="000F4F9E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05534E" w:rsidRPr="000160B2" w:rsidTr="000F4F9E">
        <w:trPr>
          <w:trHeight w:val="169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05534E" w:rsidTr="000F4F9E">
        <w:trPr>
          <w:trHeight w:val="34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05534E" w:rsidTr="000F4F9E">
        <w:trPr>
          <w:trHeight w:val="344"/>
        </w:trPr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undergraduate level </w:t>
            </w:r>
          </w:p>
        </w:tc>
      </w:tr>
      <w:tr w:rsidR="0005534E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Tr="000F4F9E">
        <w:trPr>
          <w:trHeight w:val="629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Tr="000F4F9E">
        <w:trPr>
          <w:trHeight w:val="617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3.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ociology 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5534E" w:rsidTr="000B293A">
        <w:trPr>
          <w:trHeight w:val="453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F4F9E" w:rsidTr="000B293A">
        <w:trPr>
          <w:trHeight w:val="533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Default="000F4F9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Default="000F4F9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Default="000F4F9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Default="000F4F9E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Default="000F4F9E" w:rsidP="00087E34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F4F9E" w:rsidTr="000B293A">
        <w:trPr>
          <w:trHeight w:val="454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Default="000F4F9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.</w:t>
            </w:r>
          </w:p>
        </w:tc>
        <w:tc>
          <w:tcPr>
            <w:tcW w:w="1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Default="000F4F9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Default="000F4F9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story </w:t>
            </w:r>
          </w:p>
        </w:tc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Default="000F4F9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4F9E" w:rsidRDefault="000F4F9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2C3A90" w:rsidRDefault="0005534E" w:rsidP="0005534E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t>Series 90</w:t>
      </w:r>
      <w:r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3</w:t>
      </w:r>
      <w:r w:rsidR="000F4F9E">
        <w:rPr>
          <w:rFonts w:ascii="Times New Roman" w:hAnsi="Times New Roman" w:cs="Times New Roman"/>
          <w:spacing w:val="-9"/>
          <w:lang w:val="en-GB"/>
        </w:rPr>
        <w:t>8610</w:t>
      </w:r>
      <w:r w:rsidR="002C3A90">
        <w:rPr>
          <w:rFonts w:ascii="Times New Roman" w:hAnsi="Times New Roman" w:cs="Times New Roman"/>
          <w:spacing w:val="-9"/>
          <w:lang w:val="en-GB"/>
        </w:rPr>
        <w:br w:type="page"/>
      </w:r>
    </w:p>
    <w:p w:rsidR="0005534E" w:rsidRDefault="0005534E" w:rsidP="0005534E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5"/>
        <w:gridCol w:w="1338"/>
        <w:gridCol w:w="2859"/>
        <w:gridCol w:w="2325"/>
        <w:gridCol w:w="2284"/>
      </w:tblGrid>
      <w:tr w:rsidR="0005534E" w:rsidTr="00087E34">
        <w:tc>
          <w:tcPr>
            <w:tcW w:w="104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Higher education – Master’s level </w:t>
            </w:r>
          </w:p>
        </w:tc>
      </w:tr>
      <w:tr w:rsidR="0005534E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ublic and municipal </w:t>
            </w:r>
            <w:r w:rsidR="00E67C2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dministrat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5534E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5D1401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05534E" w:rsidRDefault="0005534E" w:rsidP="0005534E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05534E" w:rsidTr="00087E34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05534E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05534E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05534E" w:rsidRPr="000160B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9F6803" w:rsidP="009F680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9F6803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05534E" w:rsidRPr="003B2029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05534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5534E" w:rsidRDefault="009F6803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05534E" w:rsidRDefault="0005534E" w:rsidP="0005534E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p w:rsidR="0005534E" w:rsidRDefault="0005534E" w:rsidP="0005534E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05534E" w:rsidRPr="000160B2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5534E" w:rsidRDefault="0005534E" w:rsidP="00087E34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gulatory document of the licensing authority on the issuance of the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5534E" w:rsidRDefault="0005534E" w:rsidP="00087E34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gulatory document of the licensing authority on re-issuance of the license for the provision of educational services:</w:t>
            </w:r>
          </w:p>
        </w:tc>
      </w:tr>
      <w:tr w:rsidR="0005534E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05534E" w:rsidRDefault="0005534E" w:rsidP="00087E34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05534E" w:rsidRDefault="0005534E" w:rsidP="00087E3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Directive</w:t>
            </w:r>
          </w:p>
          <w:p w:rsidR="0005534E" w:rsidRDefault="0005534E" w:rsidP="009F6803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9F6803">
              <w:rPr>
                <w:rFonts w:ascii="Times New Roman" w:eastAsia="Calibri" w:hAnsi="Times New Roman" w:cs="Times New Roman"/>
                <w:lang w:val="en-GB"/>
              </w:rPr>
              <w:t>847</w:t>
            </w:r>
            <w:r>
              <w:rPr>
                <w:rFonts w:ascii="Times New Roman" w:eastAsia="Calibri" w:hAnsi="Times New Roman" w:cs="Times New Roman"/>
                <w:lang w:val="en-GB"/>
              </w:rPr>
              <w:t xml:space="preserve"> dated Ma</w:t>
            </w:r>
            <w:r w:rsidR="009F6803">
              <w:rPr>
                <w:rFonts w:ascii="Times New Roman" w:eastAsia="Calibri" w:hAnsi="Times New Roman" w:cs="Times New Roman"/>
                <w:lang w:val="en-GB"/>
              </w:rPr>
              <w:t>y</w:t>
            </w:r>
            <w:r>
              <w:rPr>
                <w:rFonts w:ascii="Times New Roman" w:eastAsia="Calibri" w:hAnsi="Times New Roman" w:cs="Times New Roman"/>
                <w:lang w:val="en-GB"/>
              </w:rPr>
              <w:t xml:space="preserve"> 2</w:t>
            </w:r>
            <w:r w:rsidR="009F6803">
              <w:rPr>
                <w:rFonts w:ascii="Times New Roman" w:eastAsia="Calibri" w:hAnsi="Times New Roman" w:cs="Times New Roman"/>
                <w:lang w:val="en-GB"/>
              </w:rPr>
              <w:t>4</w:t>
            </w:r>
            <w:r>
              <w:rPr>
                <w:rFonts w:ascii="Times New Roman" w:eastAsia="Calibri" w:hAnsi="Times New Roman" w:cs="Times New Roman"/>
                <w:lang w:val="en-GB"/>
              </w:rPr>
              <w:t>, 201</w:t>
            </w:r>
            <w:r w:rsidR="009F6803">
              <w:rPr>
                <w:rFonts w:ascii="Times New Roman" w:eastAsia="Calibri" w:hAnsi="Times New Roman" w:cs="Times New Roman"/>
                <w:lang w:val="en-GB"/>
              </w:rPr>
              <w:t>7</w:t>
            </w:r>
          </w:p>
        </w:tc>
      </w:tr>
    </w:tbl>
    <w:p w:rsidR="0005534E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:rsidR="0005534E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9F6803" w:rsidRPr="009F6803" w:rsidTr="00087E34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Default="008E6433" w:rsidP="008E643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Head</w:t>
            </w:r>
          </w:p>
        </w:tc>
        <w:tc>
          <w:tcPr>
            <w:tcW w:w="850" w:type="dxa"/>
          </w:tcPr>
          <w:p w:rsidR="0005534E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05534E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05534E" w:rsidRDefault="009F6803" w:rsidP="009F680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05534E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05534E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9F6803" w:rsidRPr="000160B2" w:rsidTr="00087E34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05534E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:rsidR="0005534E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05534E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05534E" w:rsidRDefault="0005534E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05534E" w:rsidRDefault="0005534E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05534E" w:rsidRDefault="0005534E" w:rsidP="0005534E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05534E" w:rsidRDefault="0005534E" w:rsidP="0005534E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05534E" w:rsidRDefault="0005534E" w:rsidP="0005534E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05534E" w:rsidRDefault="0005534E" w:rsidP="0005534E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OGRN: 1047796344111</w:t>
      </w:r>
    </w:p>
    <w:p w:rsidR="0005534E" w:rsidRDefault="0005534E" w:rsidP="0005534E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05534E" w:rsidRPr="00CD3316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CD3316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CD3316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CD3316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Pr="00CD3316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US"/>
        </w:rPr>
      </w:pPr>
    </w:p>
    <w:p w:rsidR="0005534E" w:rsidRDefault="0005534E" w:rsidP="0005534E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  <w:r>
        <w:rPr>
          <w:rFonts w:ascii="Times New Roman" w:eastAsia="Calibri" w:hAnsi="Times New Roman" w:cs="Times New Roman"/>
          <w:spacing w:val="-9"/>
          <w:lang w:val="en-GB"/>
        </w:rPr>
        <w:t>Series 90П01 No. 003</w:t>
      </w:r>
      <w:r w:rsidR="009F6803">
        <w:rPr>
          <w:rFonts w:ascii="Times New Roman" w:eastAsia="Calibri" w:hAnsi="Times New Roman" w:cs="Times New Roman"/>
          <w:spacing w:val="-9"/>
          <w:lang w:val="en-GB"/>
        </w:rPr>
        <w:t>8611</w:t>
      </w:r>
    </w:p>
    <w:p w:rsidR="0005534E" w:rsidRDefault="0005534E" w:rsidP="0005534E">
      <w:pPr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br w:type="page"/>
      </w:r>
    </w:p>
    <w:p w:rsidR="0005534E" w:rsidRDefault="0005534E" w:rsidP="0005534E">
      <w:pPr>
        <w:spacing w:after="0" w:line="240" w:lineRule="auto"/>
        <w:ind w:left="7788"/>
        <w:contextualSpacing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>2 pages numbered and sealed</w:t>
      </w:r>
    </w:p>
    <w:p w:rsidR="0005534E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:rsidR="0005534E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Department Head</w:t>
      </w:r>
    </w:p>
    <w:p w:rsidR="0005534E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05534E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05534E" w:rsidRDefault="009F6803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05534E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05534E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05534E" w:rsidRDefault="0005534E" w:rsidP="0005534E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Round seal:</w:t>
      </w:r>
    </w:p>
    <w:p w:rsidR="0005534E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05534E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05534E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OGRN: 1047796344111</w:t>
      </w:r>
    </w:p>
    <w:p w:rsidR="0005534E" w:rsidRDefault="0005534E" w:rsidP="0005534E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05534E" w:rsidRDefault="0005534E" w:rsidP="0005534E">
      <w:pPr>
        <w:spacing w:after="0" w:line="240" w:lineRule="auto"/>
        <w:contextualSpacing/>
        <w:jc w:val="right"/>
        <w:rPr>
          <w:lang w:val="en-GB"/>
        </w:rPr>
      </w:pPr>
      <w:r>
        <w:rPr>
          <w:rFonts w:ascii="Times New Roman" w:eastAsia="Calibri" w:hAnsi="Times New Roman" w:cs="Times New Roman"/>
          <w:lang w:val="en-GB"/>
        </w:rPr>
        <w:t>FOR DOCUMENTS</w:t>
      </w: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9F6803" w:rsidRDefault="009F6803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DA1AC4" w:rsidRDefault="00782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lastRenderedPageBreak/>
        <w:t>Annex No. 3.2</w:t>
      </w:r>
      <w:r w:rsidR="00DA1AC4">
        <w:rPr>
          <w:rFonts w:ascii="Times New Roman" w:hAnsi="Times New Roman" w:cs="Times New Roman"/>
          <w:lang w:val="en-GB"/>
        </w:rPr>
        <w:t xml:space="preserve"> to the License</w:t>
      </w:r>
    </w:p>
    <w:p w:rsidR="00DA1AC4" w:rsidRDefault="00DA1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the Provision of Educational Services</w:t>
      </w:r>
    </w:p>
    <w:p w:rsidR="00DA1AC4" w:rsidRDefault="00DA1AC4" w:rsidP="000B293A">
      <w:pPr>
        <w:shd w:val="clear" w:color="auto" w:fill="FFFFFF"/>
        <w:spacing w:after="120"/>
        <w:ind w:left="6237" w:right="-2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No. 2593 dated May 24, 201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DA1AC4" w:rsidRPr="000160B2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Default="00DA1AC4" w:rsidP="00087E34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DA1AC4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Default="00DA1AC4" w:rsidP="00087E34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DA1AC4" w:rsidRPr="000160B2" w:rsidTr="000B293A">
        <w:trPr>
          <w:trHeight w:val="402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Default="00E67C21" w:rsidP="000160B2">
            <w:pPr>
              <w:spacing w:before="120"/>
              <w:ind w:right="-2"/>
              <w:jc w:val="center"/>
              <w:rPr>
                <w:lang w:val="en-US"/>
              </w:rPr>
            </w:pPr>
            <w:r w:rsidRPr="00130D5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zhny Novgorod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ranch </w:t>
            </w:r>
            <w:r w:rsidR="002C3522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</w:t>
            </w:r>
            <w:r w:rsidR="00130D5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federal state autonomous </w:t>
            </w:r>
          </w:p>
        </w:tc>
      </w:tr>
      <w:tr w:rsidR="00284A6A" w:rsidRPr="000160B2" w:rsidTr="00284A6A">
        <w:trPr>
          <w:trHeight w:val="402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84A6A" w:rsidDel="00C10714" w:rsidRDefault="000579C8" w:rsidP="002C3522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0579C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</w:t>
            </w:r>
            <w:r w:rsidR="00130D5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stitution of higher education</w:t>
            </w:r>
          </w:p>
        </w:tc>
      </w:tr>
      <w:tr w:rsidR="00DA1AC4" w:rsidRPr="000160B2" w:rsidTr="000B293A">
        <w:trPr>
          <w:trHeight w:val="339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A1AC4" w:rsidRDefault="00E67C21" w:rsidP="000160B2">
            <w:pPr>
              <w:spacing w:before="12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130D5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130D5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</w:p>
        </w:tc>
      </w:tr>
      <w:tr w:rsidR="006A30A0" w:rsidRPr="0036792F" w:rsidTr="002C3522">
        <w:trPr>
          <w:trHeight w:val="30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A30A0" w:rsidRDefault="00130D5F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(HSE - </w:t>
            </w:r>
            <w:r w:rsidRPr="00130D5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izhny Novgorod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)</w:t>
            </w:r>
          </w:p>
        </w:tc>
      </w:tr>
      <w:tr w:rsidR="00DA1AC4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DA1AC4" w:rsidRDefault="00DA1AC4" w:rsidP="00087E34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DA1AC4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Default="00DA1AC4" w:rsidP="00087E34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0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Nizhny Novgorod, 603014 </w:t>
            </w:r>
          </w:p>
        </w:tc>
      </w:tr>
      <w:tr w:rsidR="00DA1AC4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Default="00DA1AC4" w:rsidP="00087E34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DA1AC4" w:rsidRPr="003B2029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A1AC4" w:rsidRDefault="00217900" w:rsidP="00217900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36 </w:t>
            </w:r>
            <w:proofErr w:type="spellStart"/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odionova</w:t>
            </w:r>
            <w:proofErr w:type="spellEnd"/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000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; </w:t>
            </w:r>
          </w:p>
        </w:tc>
      </w:tr>
      <w:tr w:rsidR="00DA1AC4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A1AC4" w:rsidRDefault="00DA1AC4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0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014;</w:t>
            </w:r>
          </w:p>
        </w:tc>
      </w:tr>
      <w:tr w:rsidR="00DA1AC4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A1AC4" w:rsidRDefault="003979CA" w:rsidP="000160B2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ffices P1 and P2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DA1AC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v </w:t>
            </w:r>
            <w:proofErr w:type="spellStart"/>
            <w:r w:rsidR="00DA1AC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vovskaya</w:t>
            </w:r>
            <w:proofErr w:type="spellEnd"/>
            <w:r w:rsidR="00DA1AC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DA1AC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DA1AC4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Nizhny Novgorod, 603095;</w:t>
            </w:r>
          </w:p>
        </w:tc>
      </w:tr>
      <w:tr w:rsidR="00DA1AC4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A1AC4" w:rsidRDefault="00217900" w:rsidP="000B293A">
            <w:pPr>
              <w:shd w:val="clear" w:color="auto" w:fill="FFFFFF"/>
              <w:spacing w:before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25/12 </w:t>
            </w:r>
            <w:proofErr w:type="spellStart"/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olshaya</w:t>
            </w:r>
            <w:proofErr w:type="spellEnd"/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yorskaya</w:t>
            </w:r>
            <w:proofErr w:type="spellEnd"/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21790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Bld. 2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and 3, Nizhny Novgorod, 603155</w:t>
            </w:r>
          </w:p>
        </w:tc>
      </w:tr>
    </w:tbl>
    <w:p w:rsidR="00DA1AC4" w:rsidRDefault="00DA1AC4" w:rsidP="00DA1AC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DA1AC4" w:rsidRDefault="00DA1AC4" w:rsidP="00DA1AC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locations where educational services are provided </w:t>
      </w:r>
    </w:p>
    <w:p w:rsidR="00DA1AC4" w:rsidRDefault="00DA1AC4" w:rsidP="00DA1AC4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tbl>
      <w:tblPr>
        <w:tblStyle w:val="ac"/>
        <w:tblW w:w="9923" w:type="dxa"/>
        <w:tblInd w:w="-176" w:type="dxa"/>
        <w:tblLook w:val="04A0" w:firstRow="1" w:lastRow="0" w:firstColumn="1" w:lastColumn="0" w:noHBand="0" w:noVBand="1"/>
      </w:tblPr>
      <w:tblGrid>
        <w:gridCol w:w="670"/>
        <w:gridCol w:w="1461"/>
        <w:gridCol w:w="3126"/>
        <w:gridCol w:w="2568"/>
        <w:gridCol w:w="2098"/>
      </w:tblGrid>
      <w:tr w:rsidR="00DA1AC4" w:rsidTr="00BE204F">
        <w:trPr>
          <w:trHeight w:val="344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DA1AC4" w:rsidRPr="000160B2" w:rsidTr="000B293A">
        <w:trPr>
          <w:trHeight w:val="1358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4A9E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</w:t>
            </w:r>
          </w:p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(degrees) </w:t>
            </w:r>
          </w:p>
          <w:p w:rsidR="00174A9E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awarded </w:t>
            </w:r>
          </w:p>
          <w:p w:rsidR="00DA1AC4" w:rsidRDefault="00DA1AC4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upon graduation</w:t>
            </w:r>
          </w:p>
        </w:tc>
      </w:tr>
      <w:tr w:rsidR="00DA1AC4" w:rsidTr="00BE204F">
        <w:trPr>
          <w:trHeight w:val="332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DA1AC4" w:rsidTr="00BE204F">
        <w:trPr>
          <w:trHeight w:val="344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undergraduate level</w:t>
            </w:r>
          </w:p>
        </w:tc>
      </w:tr>
      <w:tr w:rsidR="00DA1AC4" w:rsidTr="000B293A">
        <w:trPr>
          <w:trHeight w:val="565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1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DA1AC4" w:rsidTr="000B293A">
        <w:trPr>
          <w:trHeight w:val="4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3.02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DA1AC4" w:rsidTr="00BE204F">
        <w:trPr>
          <w:trHeight w:val="629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3.04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ftware engineering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DA1AC4" w:rsidTr="00BE204F">
        <w:trPr>
          <w:trHeight w:val="6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DA1AC4" w:rsidTr="00BE204F">
        <w:trPr>
          <w:trHeight w:val="6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606E5" w:rsidTr="00BE204F">
        <w:trPr>
          <w:trHeight w:val="61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606E5" w:rsidTr="000B293A">
        <w:trPr>
          <w:trHeight w:val="439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0606E5" w:rsidTr="000B293A">
        <w:trPr>
          <w:trHeight w:val="557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.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3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Philology </w:t>
            </w:r>
          </w:p>
        </w:tc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C86CFF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t>Series 90</w:t>
      </w:r>
      <w:r>
        <w:rPr>
          <w:rFonts w:ascii="Times New Roman" w:hAnsi="Times New Roman" w:cs="Times New Roman"/>
          <w:spacing w:val="-9"/>
        </w:rPr>
        <w:t>П</w:t>
      </w:r>
      <w:r w:rsidR="00782AC4">
        <w:rPr>
          <w:rFonts w:ascii="Times New Roman" w:hAnsi="Times New Roman" w:cs="Times New Roman"/>
          <w:spacing w:val="-9"/>
          <w:lang w:val="en-GB"/>
        </w:rPr>
        <w:t>01 No. 0041091</w:t>
      </w:r>
      <w:r w:rsidR="00C86CFF">
        <w:rPr>
          <w:rFonts w:ascii="Times New Roman" w:hAnsi="Times New Roman" w:cs="Times New Roman"/>
          <w:spacing w:val="-9"/>
          <w:lang w:val="en-GB"/>
        </w:rPr>
        <w:br w:type="page"/>
      </w:r>
    </w:p>
    <w:p w:rsidR="00DA1AC4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DA1AC4" w:rsidRDefault="00DA1AC4" w:rsidP="00DA1AC4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48"/>
        <w:gridCol w:w="1334"/>
        <w:gridCol w:w="2833"/>
        <w:gridCol w:w="2362"/>
        <w:gridCol w:w="2294"/>
      </w:tblGrid>
      <w:tr w:rsidR="00DA1AC4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DA1AC4" w:rsidTr="000606E5">
        <w:tc>
          <w:tcPr>
            <w:tcW w:w="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.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3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DA1AC4" w:rsidRDefault="00DA1AC4" w:rsidP="00DA1AC4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5"/>
        <w:gridCol w:w="1339"/>
        <w:gridCol w:w="2852"/>
        <w:gridCol w:w="2328"/>
        <w:gridCol w:w="2287"/>
      </w:tblGrid>
      <w:tr w:rsidR="00DA1AC4" w:rsidTr="000606E5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</w:t>
            </w:r>
            <w:r w:rsidR="00D71F00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Master’s level</w:t>
            </w:r>
          </w:p>
        </w:tc>
      </w:tr>
      <w:tr w:rsidR="00DA1AC4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</w:t>
            </w:r>
            <w:r w:rsidR="003979C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</w:t>
            </w:r>
            <w:r w:rsidR="003979C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5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Tr="00A2182E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5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0606E5" w:rsidTr="000606E5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6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1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A1AC4" w:rsidTr="000606E5"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7.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4.03</w:t>
            </w:r>
          </w:p>
        </w:tc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undamental and applied linguistic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DA1AC4" w:rsidRDefault="00DA1AC4" w:rsidP="00DA1AC4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3"/>
        <w:gridCol w:w="1336"/>
        <w:gridCol w:w="2846"/>
        <w:gridCol w:w="2318"/>
        <w:gridCol w:w="2308"/>
      </w:tblGrid>
      <w:tr w:rsidR="00DA1AC4" w:rsidRPr="000160B2" w:rsidTr="000606E5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</w:t>
            </w:r>
            <w:r w:rsidR="003979CA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doctoral level</w:t>
            </w:r>
          </w:p>
        </w:tc>
      </w:tr>
      <w:tr w:rsidR="00DA1AC4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8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0606E5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:rsidR="00DA1AC4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octoral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Pr="000606E5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0606E5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DA1AC4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 w:rsidRPr="000606E5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DA1AC4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A2182E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9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9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Informatics and computer engineering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DA1AC4" w:rsidRDefault="00DA1AC4" w:rsidP="00087E34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DA1AC4" w:rsidTr="00A2182E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1AC4" w:rsidRDefault="00A2182E" w:rsidP="000606E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DA1AC4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DA1AC4" w:rsidRDefault="00DA1AC4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0606E5" w:rsidTr="000606E5"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A2182E" w:rsidP="000606E5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1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606E5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6.01</w:t>
            </w:r>
          </w:p>
        </w:tc>
        <w:tc>
          <w:tcPr>
            <w:tcW w:w="2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0606E5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06E5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0606E5" w:rsidRDefault="000606E5" w:rsidP="00087E34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DA1AC4" w:rsidRDefault="00DA1AC4" w:rsidP="00DA1AC4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DA1AC4" w:rsidTr="00087E34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DA1AC4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DA1AC4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DA1AC4" w:rsidRPr="000160B2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8E6433" w:rsidP="008E643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8E6433"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DA1AC4" w:rsidRPr="003B2029" w:rsidTr="00087E34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DA1AC4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1AC4" w:rsidRDefault="008E6433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 w:rsidRPr="008E6433"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C86CFF" w:rsidRDefault="00C86CFF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DA1AC4" w:rsidRPr="000160B2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DA1AC4" w:rsidRDefault="00DA1AC4" w:rsidP="00087E34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the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DA1AC4" w:rsidRDefault="00DA1AC4" w:rsidP="00087E34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gulatory document of licensing authority on re-issuance of the license for the provision of educational services:</w:t>
            </w:r>
          </w:p>
        </w:tc>
      </w:tr>
      <w:tr w:rsidR="00DA1AC4" w:rsidTr="00087E34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DA1AC4" w:rsidRDefault="00DA1AC4" w:rsidP="00087E34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DA1AC4" w:rsidRDefault="00D56AB1" w:rsidP="00087E34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solution</w:t>
            </w:r>
          </w:p>
          <w:p w:rsidR="00DA1AC4" w:rsidRDefault="00DA1AC4" w:rsidP="00A2182E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A2182E">
              <w:rPr>
                <w:rFonts w:ascii="Times New Roman" w:eastAsia="Calibri" w:hAnsi="Times New Roman" w:cs="Times New Roman"/>
                <w:lang w:val="en-GB"/>
              </w:rPr>
              <w:t>400-06</w:t>
            </w:r>
            <w:r>
              <w:rPr>
                <w:rFonts w:ascii="Times New Roman" w:eastAsia="Calibri" w:hAnsi="Times New Roman" w:cs="Times New Roman"/>
                <w:lang w:val="en-GB"/>
              </w:rPr>
              <w:t xml:space="preserve"> dated </w:t>
            </w:r>
            <w:r w:rsidR="00A2182E">
              <w:rPr>
                <w:rFonts w:ascii="Times New Roman" w:eastAsia="Calibri" w:hAnsi="Times New Roman" w:cs="Times New Roman"/>
                <w:lang w:val="en-GB"/>
              </w:rPr>
              <w:t xml:space="preserve">March 14, </w:t>
            </w:r>
            <w:r>
              <w:rPr>
                <w:rFonts w:ascii="Times New Roman" w:eastAsia="Calibri" w:hAnsi="Times New Roman" w:cs="Times New Roman"/>
                <w:lang w:val="en-GB"/>
              </w:rPr>
              <w:t>201</w:t>
            </w:r>
            <w:r w:rsidR="00A2182E">
              <w:rPr>
                <w:rFonts w:ascii="Times New Roman" w:eastAsia="Calibri" w:hAnsi="Times New Roman" w:cs="Times New Roman"/>
                <w:lang w:val="en-GB"/>
              </w:rPr>
              <w:t>8</w:t>
            </w:r>
          </w:p>
        </w:tc>
      </w:tr>
    </w:tbl>
    <w:p w:rsidR="00442484" w:rsidRDefault="00442484" w:rsidP="00442484">
      <w:pPr>
        <w:spacing w:after="0" w:line="240" w:lineRule="auto"/>
        <w:rPr>
          <w:lang w:val="en-US"/>
        </w:rPr>
      </w:pPr>
      <w:r>
        <w:rPr>
          <w:rFonts w:ascii="Times New Roman" w:eastAsia="Calibri" w:hAnsi="Times New Roman" w:cs="Times New Roman"/>
          <w:lang w:val="en-US"/>
        </w:rPr>
        <w:t>Deputy Minister of</w:t>
      </w:r>
      <w:r w:rsidRPr="003A1E07">
        <w:rPr>
          <w:lang w:val="en-US"/>
        </w:rPr>
        <w:t xml:space="preserve"> </w:t>
      </w:r>
    </w:p>
    <w:p w:rsidR="00442484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A1E07">
        <w:rPr>
          <w:rFonts w:ascii="Times New Roman" w:eastAsia="Calibri" w:hAnsi="Times New Roman" w:cs="Times New Roman"/>
          <w:lang w:val="en-US"/>
        </w:rPr>
        <w:t xml:space="preserve">Education and Science </w:t>
      </w:r>
    </w:p>
    <w:p w:rsidR="00442484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proofErr w:type="gramStart"/>
      <w:r w:rsidRPr="003A1E07">
        <w:rPr>
          <w:rFonts w:ascii="Times New Roman" w:eastAsia="Calibri" w:hAnsi="Times New Roman" w:cs="Times New Roman"/>
          <w:lang w:val="en-US"/>
        </w:rPr>
        <w:t>of</w:t>
      </w:r>
      <w:proofErr w:type="gramEnd"/>
      <w:r w:rsidRPr="003A1E07">
        <w:rPr>
          <w:rFonts w:ascii="Times New Roman" w:eastAsia="Calibri" w:hAnsi="Times New Roman" w:cs="Times New Roman"/>
          <w:lang w:val="en-US"/>
        </w:rPr>
        <w:t xml:space="preserve"> the Russian Federation</w:t>
      </w:r>
      <w:r>
        <w:rPr>
          <w:rFonts w:ascii="Times New Roman" w:eastAsia="Calibri" w:hAnsi="Times New Roman" w:cs="Times New Roman"/>
          <w:lang w:val="en-US"/>
        </w:rPr>
        <w:t xml:space="preserve"> – </w:t>
      </w:r>
    </w:p>
    <w:p w:rsidR="00442484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 xml:space="preserve">Head of </w:t>
      </w:r>
    </w:p>
    <w:p w:rsidR="00442484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A1E07">
        <w:rPr>
          <w:rFonts w:ascii="Times New Roman" w:eastAsia="Calibri" w:hAnsi="Times New Roman" w:cs="Times New Roman"/>
          <w:lang w:val="en-US"/>
        </w:rPr>
        <w:t xml:space="preserve">The Federal </w:t>
      </w:r>
      <w:r w:rsidRPr="00D861BE">
        <w:rPr>
          <w:rFonts w:ascii="Times New Roman" w:eastAsia="Calibri" w:hAnsi="Times New Roman" w:cs="Times New Roman"/>
          <w:lang w:val="en-US"/>
        </w:rPr>
        <w:t>Education and Science</w:t>
      </w:r>
    </w:p>
    <w:p w:rsidR="00442484" w:rsidRDefault="00442484" w:rsidP="0044248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3A1E07">
        <w:rPr>
          <w:rFonts w:ascii="Times New Roman" w:eastAsia="Calibri" w:hAnsi="Times New Roman" w:cs="Times New Roman"/>
          <w:lang w:val="en-US"/>
        </w:rPr>
        <w:t xml:space="preserve">Supervision </w:t>
      </w:r>
      <w:r>
        <w:rPr>
          <w:rFonts w:ascii="Times New Roman" w:eastAsia="Calibri" w:hAnsi="Times New Roman" w:cs="Times New Roman"/>
          <w:lang w:val="en-US"/>
        </w:rPr>
        <w:t>Agency</w:t>
      </w:r>
      <w:r w:rsidRPr="003A1E07">
        <w:rPr>
          <w:rFonts w:ascii="Times New Roman" w:eastAsia="Calibri" w:hAnsi="Times New Roman" w:cs="Times New Roman"/>
          <w:lang w:val="en-US"/>
        </w:rPr>
        <w:t xml:space="preserve"> </w:t>
      </w:r>
    </w:p>
    <w:p w:rsidR="00DA1AC4" w:rsidRDefault="00DA1AC4" w:rsidP="00442484">
      <w:pPr>
        <w:tabs>
          <w:tab w:val="left" w:pos="3686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:rsidR="00DA1AC4" w:rsidRDefault="00DA1AC4" w:rsidP="00DA1AC4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8E6433" w:rsidRPr="008E6433" w:rsidTr="00087E34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Head</w:t>
            </w:r>
          </w:p>
        </w:tc>
        <w:tc>
          <w:tcPr>
            <w:tcW w:w="850" w:type="dxa"/>
          </w:tcPr>
          <w:p w:rsidR="00DA1AC4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DA1AC4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A1AC4" w:rsidRDefault="008E6433" w:rsidP="008E6433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DA1AC4">
              <w:rPr>
                <w:rFonts w:ascii="Times New Roman" w:eastAsia="Arial Unicode MS" w:hAnsi="Times New Roman" w:cs="Times New Roman"/>
                <w:lang w:val="en-GB"/>
              </w:rPr>
              <w:t>.</w:t>
            </w:r>
            <w:r>
              <w:rPr>
                <w:rFonts w:ascii="Times New Roman" w:eastAsia="Arial Unicode MS" w:hAnsi="Times New Roman" w:cs="Times New Roman"/>
                <w:lang w:val="en-GB"/>
              </w:rPr>
              <w:t>S</w:t>
            </w:r>
            <w:r w:rsidR="00DA1AC4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8E6433" w:rsidRPr="000160B2" w:rsidTr="00087E34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A1AC4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position of authorised person of the licensing authority)</w:t>
            </w:r>
          </w:p>
        </w:tc>
        <w:tc>
          <w:tcPr>
            <w:tcW w:w="850" w:type="dxa"/>
          </w:tcPr>
          <w:p w:rsidR="00DA1AC4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DA1AC4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DA1AC4" w:rsidRDefault="00DA1AC4" w:rsidP="00087E34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DA1AC4" w:rsidRDefault="00DA1AC4" w:rsidP="00087E34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DA1AC4" w:rsidRDefault="00DA1AC4" w:rsidP="00DA1AC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DA1AC4" w:rsidRDefault="00DA1AC4" w:rsidP="00DA1AC4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DA1AC4" w:rsidRDefault="00DA1AC4" w:rsidP="00DA1AC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DA1AC4" w:rsidRDefault="00DA1AC4" w:rsidP="00DA1AC4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OGRN: 1047796344111</w:t>
      </w:r>
    </w:p>
    <w:p w:rsidR="00DA1AC4" w:rsidRDefault="00DA1AC4" w:rsidP="00442484">
      <w:pPr>
        <w:spacing w:after="0" w:line="240" w:lineRule="auto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86CFF" w:rsidRDefault="00DA1AC4" w:rsidP="00DA1AC4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t>Series 90</w:t>
      </w:r>
      <w:r>
        <w:rPr>
          <w:rFonts w:ascii="Times New Roman" w:hAnsi="Times New Roman" w:cs="Times New Roman"/>
          <w:spacing w:val="-9"/>
        </w:rPr>
        <w:t>П</w:t>
      </w:r>
      <w:r w:rsidR="00442484">
        <w:rPr>
          <w:rFonts w:ascii="Times New Roman" w:hAnsi="Times New Roman" w:cs="Times New Roman"/>
          <w:spacing w:val="-9"/>
          <w:lang w:val="en-GB"/>
        </w:rPr>
        <w:t>01 No. 0041092</w:t>
      </w:r>
      <w:r w:rsidR="00C86CFF">
        <w:rPr>
          <w:rFonts w:ascii="Times New Roman" w:hAnsi="Times New Roman" w:cs="Times New Roman"/>
          <w:spacing w:val="-9"/>
          <w:lang w:val="en-GB"/>
        </w:rPr>
        <w:br w:type="page"/>
      </w:r>
    </w:p>
    <w:p w:rsidR="00DA1AC4" w:rsidRDefault="00007D0C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>2</w:t>
      </w:r>
      <w:r w:rsidR="00DA1AC4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DA1AC4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Department Head</w:t>
      </w:r>
    </w:p>
    <w:p w:rsidR="00DA1AC4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DA1AC4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DA1AC4" w:rsidRDefault="008E6433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DA1AC4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DA1AC4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DA1AC4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</w:p>
    <w:p w:rsidR="00DA1AC4" w:rsidRDefault="00DA1AC4" w:rsidP="00DA1AC4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Round seal:</w:t>
      </w:r>
    </w:p>
    <w:p w:rsidR="00DA1AC4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DA1AC4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DA1AC4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OGRN: 1047796344111</w:t>
      </w:r>
    </w:p>
    <w:p w:rsidR="00DA1AC4" w:rsidRDefault="00DA1AC4" w:rsidP="00DA1AC4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DA1AC4" w:rsidRDefault="00DA1AC4" w:rsidP="00DA1AC4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OR DOCUMENTS</w:t>
      </w:r>
    </w:p>
    <w:p w:rsidR="00DA1AC4" w:rsidRDefault="00DA1AC4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</w:p>
    <w:p w:rsidR="008E6433" w:rsidRPr="0057356D" w:rsidRDefault="008E6433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US"/>
        </w:rPr>
      </w:pPr>
    </w:p>
    <w:p w:rsidR="00C86CFF" w:rsidRPr="0057356D" w:rsidRDefault="00C86CFF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US"/>
        </w:rPr>
      </w:pPr>
      <w:r w:rsidRPr="0057356D">
        <w:rPr>
          <w:rFonts w:ascii="Times New Roman" w:hAnsi="Times New Roman" w:cs="Times New Roman"/>
          <w:lang w:val="en-US"/>
        </w:rPr>
        <w:br w:type="page"/>
      </w:r>
    </w:p>
    <w:p w:rsidR="00CD3316" w:rsidRDefault="00F5133E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lastRenderedPageBreak/>
        <w:t>Annex No. 4</w:t>
      </w:r>
      <w:r w:rsidR="00CD3316">
        <w:rPr>
          <w:rFonts w:ascii="Times New Roman" w:hAnsi="Times New Roman" w:cs="Times New Roman"/>
          <w:lang w:val="en-GB"/>
        </w:rPr>
        <w:t>.</w:t>
      </w:r>
      <w:r w:rsidR="00007D0C">
        <w:rPr>
          <w:rFonts w:ascii="Times New Roman" w:hAnsi="Times New Roman" w:cs="Times New Roman"/>
          <w:lang w:val="en-GB"/>
        </w:rPr>
        <w:t>4</w:t>
      </w:r>
      <w:r w:rsidR="00CD3316">
        <w:rPr>
          <w:rFonts w:ascii="Times New Roman" w:hAnsi="Times New Roman" w:cs="Times New Roman"/>
          <w:lang w:val="en-GB"/>
        </w:rPr>
        <w:t xml:space="preserve"> to License</w:t>
      </w:r>
    </w:p>
    <w:p w:rsidR="00CD3316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proofErr w:type="gramStart"/>
      <w:r>
        <w:rPr>
          <w:rFonts w:ascii="Times New Roman" w:hAnsi="Times New Roman" w:cs="Times New Roman"/>
          <w:lang w:val="en-GB"/>
        </w:rPr>
        <w:t>for</w:t>
      </w:r>
      <w:proofErr w:type="gramEnd"/>
      <w:r>
        <w:rPr>
          <w:rFonts w:ascii="Times New Roman" w:hAnsi="Times New Roman" w:cs="Times New Roman"/>
          <w:lang w:val="en-GB"/>
        </w:rPr>
        <w:t xml:space="preserve"> Provision of Educational Services</w:t>
      </w:r>
    </w:p>
    <w:p w:rsidR="00CD3316" w:rsidRDefault="00CD3316" w:rsidP="00CD3316">
      <w:pPr>
        <w:shd w:val="clear" w:color="auto" w:fill="FFFFFF"/>
        <w:ind w:left="6237" w:right="-2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No. </w:t>
      </w:r>
      <w:r w:rsidR="0005534E">
        <w:rPr>
          <w:rFonts w:ascii="Times New Roman" w:hAnsi="Times New Roman" w:cs="Times New Roman"/>
          <w:lang w:val="en-GB"/>
        </w:rPr>
        <w:t>2593</w:t>
      </w:r>
      <w:r>
        <w:rPr>
          <w:rFonts w:ascii="Times New Roman" w:hAnsi="Times New Roman" w:cs="Times New Roman"/>
          <w:lang w:val="en-GB"/>
        </w:rPr>
        <w:t xml:space="preserve"> dated Ma</w:t>
      </w:r>
      <w:r w:rsidR="0005534E">
        <w:rPr>
          <w:rFonts w:ascii="Times New Roman" w:hAnsi="Times New Roman" w:cs="Times New Roman"/>
          <w:lang w:val="en-GB"/>
        </w:rPr>
        <w:t>y</w:t>
      </w:r>
      <w:r>
        <w:rPr>
          <w:rFonts w:ascii="Times New Roman" w:hAnsi="Times New Roman" w:cs="Times New Roman"/>
          <w:lang w:val="en-GB"/>
        </w:rPr>
        <w:t xml:space="preserve"> 2</w:t>
      </w:r>
      <w:r w:rsidR="0005534E">
        <w:rPr>
          <w:rFonts w:ascii="Times New Roman" w:hAnsi="Times New Roman" w:cs="Times New Roman"/>
          <w:lang w:val="en-GB"/>
        </w:rPr>
        <w:t>4</w:t>
      </w:r>
      <w:r>
        <w:rPr>
          <w:rFonts w:ascii="Times New Roman" w:hAnsi="Times New Roman" w:cs="Times New Roman"/>
          <w:lang w:val="en-GB"/>
        </w:rPr>
        <w:t>, 201</w:t>
      </w:r>
      <w:r w:rsidR="0005534E">
        <w:rPr>
          <w:rFonts w:ascii="Times New Roman" w:hAnsi="Times New Roman" w:cs="Times New Roman"/>
          <w:lang w:val="en-GB"/>
        </w:rPr>
        <w:t>7</w:t>
      </w:r>
    </w:p>
    <w:tbl>
      <w:tblPr>
        <w:tblStyle w:val="ac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CD3316" w:rsidRPr="000160B2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GB"/>
              </w:rPr>
              <w:t>FEDERAL EDUCATION AND SCIENCE SUPERVISION AGENCY</w:t>
            </w:r>
          </w:p>
        </w:tc>
      </w:tr>
      <w:tr w:rsidR="00CD3316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Default="00CD3316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10"/>
                <w:sz w:val="20"/>
                <w:lang w:val="en-GB"/>
              </w:rPr>
              <w:t>name of licensing authority</w:t>
            </w:r>
          </w:p>
        </w:tc>
      </w:tr>
      <w:tr w:rsidR="00CD3316" w:rsidRPr="000160B2" w:rsidTr="000B293A">
        <w:trPr>
          <w:trHeight w:val="418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D56AB1" w:rsidP="000160B2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Saint </w:t>
            </w:r>
            <w:r w:rsidRPr="009B5B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tersburg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</w:t>
            </w:r>
            <w:r w:rsidRPr="009B5B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ranch </w:t>
            </w:r>
            <w:r w:rsidR="009B5B63" w:rsidRPr="009B5B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of federal state autonomous </w:t>
            </w:r>
          </w:p>
        </w:tc>
      </w:tr>
      <w:tr w:rsidR="006A30A0" w:rsidRPr="000160B2" w:rsidTr="006A30A0">
        <w:trPr>
          <w:trHeight w:val="38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A30A0" w:rsidDel="00193A8A" w:rsidRDefault="0029573A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29573A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educational </w:t>
            </w:r>
            <w:r w:rsidR="009B5B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institution of higher education </w:t>
            </w:r>
          </w:p>
        </w:tc>
      </w:tr>
      <w:tr w:rsidR="00CD3316" w:rsidRPr="000160B2" w:rsidTr="0093345C">
        <w:trPr>
          <w:trHeight w:val="486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D3316" w:rsidRDefault="00D56AB1" w:rsidP="000160B2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9B5B6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National Research University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“</w:t>
            </w:r>
            <w:r w:rsidR="009B5B6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er School of Economics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”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93345C" w:rsidRPr="0036792F" w:rsidTr="002C3522">
        <w:trPr>
          <w:trHeight w:val="251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3345C" w:rsidRDefault="009B5B63" w:rsidP="000B293A">
            <w:pPr>
              <w:spacing w:before="12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(NRU HSE - </w:t>
            </w:r>
            <w:r w:rsidRPr="009B5B6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-Petersburg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)</w:t>
            </w:r>
          </w:p>
        </w:tc>
      </w:tr>
      <w:tr w:rsidR="00CD3316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 xml:space="preserve">(full and short name (if any) (including brand name) of legal entity or its branch, </w:t>
            </w:r>
          </w:p>
          <w:p w:rsidR="00CD3316" w:rsidRDefault="00CD3316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organisational and legal form of entity)</w:t>
            </w:r>
          </w:p>
        </w:tc>
      </w:tr>
      <w:tr w:rsidR="00CD3316" w:rsidRPr="000160B2" w:rsidTr="002C3522">
        <w:trPr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 w:rsidP="004A0041">
            <w:pPr>
              <w:spacing w:before="200"/>
              <w:ind w:right="-2"/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Saint Petersburg, 190008</w:t>
            </w:r>
          </w:p>
        </w:tc>
      </w:tr>
      <w:tr w:rsidR="00CD3316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Default="00CD3316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lang w:val="en-GB"/>
              </w:rPr>
              <w:t>address of legal entity or its branch</w:t>
            </w:r>
          </w:p>
        </w:tc>
      </w:tr>
      <w:tr w:rsidR="00CD3316" w:rsidRPr="000160B2" w:rsidTr="002C3522">
        <w:trPr>
          <w:trHeight w:val="410"/>
          <w:jc w:val="center"/>
        </w:trPr>
        <w:tc>
          <w:tcPr>
            <w:tcW w:w="95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D3316" w:rsidRDefault="00832E8E" w:rsidP="000B293A">
            <w:pPr>
              <w:spacing w:before="200"/>
              <w:ind w:right="-2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6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oyuz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chatnikov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Lit. A, Saint Petersburg, 190008</w:t>
            </w:r>
          </w:p>
        </w:tc>
      </w:tr>
      <w:tr w:rsidR="00080ABC" w:rsidRPr="000160B2" w:rsidTr="002C3522">
        <w:trPr>
          <w:trHeight w:val="343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80ABC" w:rsidRDefault="00080ABC" w:rsidP="00080ABC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19-121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aberezhn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al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riboedov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Lit. A, Saint Petersburg, 190068</w:t>
            </w:r>
          </w:p>
        </w:tc>
      </w:tr>
      <w:tr w:rsidR="00CD3316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D3316" w:rsidRDefault="00080ABC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23 </w:t>
            </w:r>
            <w:proofErr w:type="spellStart"/>
            <w:r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Naberezhnaya</w:t>
            </w:r>
            <w:proofErr w:type="spellEnd"/>
            <w:r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ala</w:t>
            </w:r>
            <w:proofErr w:type="spellEnd"/>
            <w:r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Griboedova</w:t>
            </w:r>
            <w:proofErr w:type="spellEnd"/>
            <w:r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Lit. A, Saint Petersburg, 190068</w:t>
            </w:r>
          </w:p>
        </w:tc>
      </w:tr>
      <w:tr w:rsidR="00CD3316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832E8E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55/2 </w:t>
            </w:r>
            <w:proofErr w:type="spellStart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edova</w:t>
            </w:r>
            <w:proofErr w:type="spellEnd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D56AB1"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</w:t>
            </w:r>
            <w:r w:rsidR="00D56AB1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3171</w:t>
            </w:r>
          </w:p>
        </w:tc>
      </w:tr>
      <w:tr w:rsidR="00CD3316" w:rsidRPr="000160B2" w:rsidTr="002C3522">
        <w:trPr>
          <w:trHeight w:val="305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1525F8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Rooms </w:t>
            </w:r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7N, 8N, 9N, 10N and 11N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832E8E"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/1 </w:t>
            </w:r>
            <w:proofErr w:type="spellStart"/>
            <w:r w:rsidR="00832E8E"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Kantemirovskaya</w:t>
            </w:r>
            <w:proofErr w:type="spellEnd"/>
            <w:r w:rsidR="00832E8E"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="00832E8E"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="00832E8E"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</w:p>
        </w:tc>
      </w:tr>
      <w:tr w:rsidR="00080ABC" w:rsidRPr="000160B2" w:rsidTr="002C3522">
        <w:trPr>
          <w:trHeight w:val="248"/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80ABC" w:rsidRPr="00832E8E" w:rsidRDefault="001525F8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 w:rsidRPr="00832E8E" w:rsidDel="001525F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080ABC"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4100;</w:t>
            </w:r>
          </w:p>
        </w:tc>
      </w:tr>
      <w:tr w:rsidR="00CD3316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832E8E" w:rsidRDefault="00832E8E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4 </w:t>
            </w:r>
            <w:proofErr w:type="spellStart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Radishcheva</w:t>
            </w:r>
            <w:proofErr w:type="spellEnd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1525F8"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</w:t>
            </w:r>
            <w:r w:rsidR="001525F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ushkin, Saint Petersburg, 196602;</w:t>
            </w:r>
          </w:p>
        </w:tc>
      </w:tr>
      <w:tr w:rsidR="00CD3316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832E8E" w:rsidP="004A0041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6-8 </w:t>
            </w:r>
            <w:proofErr w:type="spellStart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erekopskaya</w:t>
            </w:r>
            <w:proofErr w:type="spellEnd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1525F8"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</w:t>
            </w:r>
            <w:r w:rsidR="001525F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Pr="00832E8E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8095;</w:t>
            </w:r>
          </w:p>
        </w:tc>
      </w:tr>
      <w:tr w:rsidR="00CD3316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832E8E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17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Promyshlennay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lits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1525F8"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</w:t>
            </w:r>
            <w:r w:rsidR="001525F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8099;</w:t>
            </w:r>
          </w:p>
        </w:tc>
      </w:tr>
      <w:tr w:rsidR="00CD3316" w:rsidRPr="000160B2" w:rsidTr="002C3522">
        <w:trPr>
          <w:jc w:val="center"/>
        </w:trPr>
        <w:tc>
          <w:tcPr>
            <w:tcW w:w="95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D3316" w:rsidRDefault="00CD3316" w:rsidP="000160B2">
            <w:pPr>
              <w:shd w:val="clear" w:color="auto" w:fill="FFFFFF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3/30 10th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niya</w:t>
            </w:r>
            <w:proofErr w:type="spellEnd"/>
            <w:r w:rsidR="001525F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Vasilievsky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Ostrov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 w:rsidR="001525F8" w:rsidRPr="00080AB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Lit. A</w:t>
            </w:r>
            <w:r w:rsidR="001525F8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aint Petersburg, 199034;</w:t>
            </w:r>
          </w:p>
        </w:tc>
      </w:tr>
    </w:tbl>
    <w:p w:rsidR="00CD3316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locations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where the licensee or its branches provide educational services, </w:t>
      </w:r>
    </w:p>
    <w:p w:rsidR="00CD3316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except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for locations where educational services are provided </w:t>
      </w:r>
    </w:p>
    <w:p w:rsidR="00CD3316" w:rsidRDefault="00CD3316" w:rsidP="00CD3316">
      <w:pPr>
        <w:shd w:val="clear" w:color="auto" w:fill="FFFFFF"/>
        <w:spacing w:after="0" w:line="240" w:lineRule="auto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proofErr w:type="gramStart"/>
      <w:r>
        <w:rPr>
          <w:rFonts w:ascii="Times New Roman" w:hAnsi="Times New Roman" w:cs="Times New Roman"/>
          <w:spacing w:val="-9"/>
          <w:lang w:val="en-GB"/>
        </w:rPr>
        <w:t>within</w:t>
      </w:r>
      <w:proofErr w:type="gramEnd"/>
      <w:r>
        <w:rPr>
          <w:rFonts w:ascii="Times New Roman" w:hAnsi="Times New Roman" w:cs="Times New Roman"/>
          <w:spacing w:val="-9"/>
          <w:lang w:val="en-GB"/>
        </w:rPr>
        <w:t xml:space="preserve"> the scope of core and continuing professional programmes </w:t>
      </w:r>
    </w:p>
    <w:p w:rsidR="00CD3316" w:rsidRDefault="00CD3316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1058"/>
        <w:gridCol w:w="1386"/>
        <w:gridCol w:w="2670"/>
        <w:gridCol w:w="2231"/>
        <w:gridCol w:w="2226"/>
      </w:tblGrid>
      <w:tr w:rsidR="00CD3316" w:rsidTr="004A004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Professional education</w:t>
            </w:r>
          </w:p>
        </w:tc>
      </w:tr>
      <w:tr w:rsidR="00CD3316" w:rsidRPr="000160B2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Codes of professions, 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Professions, 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and 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fields of study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Level of education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Qualifications (degrees) 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awarded upon graduation </w:t>
            </w:r>
          </w:p>
        </w:tc>
      </w:tr>
      <w:tr w:rsidR="00CD3316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4A0041" w:rsidRPr="000160B2" w:rsidTr="004A0041">
        <w:tc>
          <w:tcPr>
            <w:tcW w:w="95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Default="00DD747C" w:rsidP="004A0041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Vocational</w:t>
            </w:r>
            <w:r w:rsidR="004A0041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e</w:t>
            </w:r>
            <w:r w:rsidR="005C1CBC">
              <w:rPr>
                <w:rFonts w:ascii="Times New Roman" w:hAnsi="Times New Roman" w:cs="Times New Roman"/>
                <w:b/>
                <w:spacing w:val="-9"/>
                <w:lang w:val="en-GB"/>
              </w:rPr>
              <w:t>ducation – mid-level specialist training programme</w:t>
            </w:r>
            <w:r w:rsidR="004A0041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</w:p>
        </w:tc>
      </w:tr>
      <w:tr w:rsidR="004A0041" w:rsidTr="004A0041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0041" w:rsidRDefault="004A0041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Default="004A0041" w:rsidP="004A0041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2.07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Default="004A0041" w:rsidP="000160B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Banking 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Default="00DD747C" w:rsidP="004A004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Vocational</w:t>
            </w:r>
            <w:r w:rsidR="004A0041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 education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A0041" w:rsidRDefault="004A0041" w:rsidP="004A0041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nking specialist</w:t>
            </w:r>
          </w:p>
        </w:tc>
      </w:tr>
    </w:tbl>
    <w:p w:rsidR="00CD3316" w:rsidRDefault="00CD3316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Default="00B0649B" w:rsidP="00CD3316">
      <w:pPr>
        <w:spacing w:after="0" w:line="240" w:lineRule="auto"/>
        <w:contextualSpacing/>
        <w:rPr>
          <w:rFonts w:ascii="Times New Roman" w:hAnsi="Times New Roman" w:cs="Times New Roman"/>
          <w:b/>
          <w:lang w:val="en-GB"/>
        </w:rPr>
      </w:pPr>
    </w:p>
    <w:p w:rsidR="00B0649B" w:rsidRDefault="00B0649B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t>Series 90</w:t>
      </w:r>
      <w:r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41093</w:t>
      </w:r>
    </w:p>
    <w:p w:rsidR="00DD747C" w:rsidRDefault="00DD747C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431FB9" w:rsidRDefault="00431FB9" w:rsidP="00B0649B">
      <w:pPr>
        <w:spacing w:after="0" w:line="240" w:lineRule="auto"/>
        <w:contextualSpacing/>
        <w:jc w:val="right"/>
        <w:rPr>
          <w:rFonts w:ascii="Times New Roman" w:hAnsi="Times New Roman" w:cs="Times New Roman"/>
          <w:b/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9"/>
        <w:gridCol w:w="1332"/>
        <w:gridCol w:w="2837"/>
        <w:gridCol w:w="2356"/>
        <w:gridCol w:w="2287"/>
      </w:tblGrid>
      <w:tr w:rsidR="00B0649B" w:rsidTr="001A772F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lastRenderedPageBreak/>
              <w:t>1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0649B" w:rsidRDefault="00B0649B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</w:tbl>
    <w:p w:rsidR="004A0041" w:rsidRPr="004A0041" w:rsidRDefault="004A0041" w:rsidP="004A0041">
      <w:pPr>
        <w:shd w:val="clear" w:color="auto" w:fill="FFFFFF"/>
        <w:ind w:right="-2"/>
        <w:contextualSpacing/>
        <w:jc w:val="center"/>
        <w:rPr>
          <w:rFonts w:ascii="Times New Roman" w:hAnsi="Times New Roman" w:cs="Times New Roman"/>
          <w:spacing w:val="-9"/>
          <w:lang w:val="en-GB"/>
        </w:rPr>
      </w:pPr>
      <w:r w:rsidRPr="004A0041">
        <w:rPr>
          <w:rFonts w:ascii="Times New Roman" w:hAnsi="Times New Roman" w:cs="Times New Roman"/>
          <w:b/>
          <w:spacing w:val="-9"/>
          <w:lang w:val="en-GB"/>
        </w:rPr>
        <w:t>Higher education – undergraduate level</w:t>
      </w: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59"/>
        <w:gridCol w:w="1332"/>
        <w:gridCol w:w="2837"/>
        <w:gridCol w:w="2356"/>
        <w:gridCol w:w="2287"/>
      </w:tblGrid>
      <w:tr w:rsidR="00B0649B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4A0041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4A0041" w:rsidRDefault="00B0649B" w:rsidP="00B0649B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01</w:t>
            </w:r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>.03.</w:t>
            </w:r>
            <w:r>
              <w:rPr>
                <w:rFonts w:ascii="Times New Roman" w:hAnsi="Times New Roman" w:cs="Times New Roman"/>
                <w:spacing w:val="-9"/>
                <w:lang w:val="en-GB"/>
              </w:rPr>
              <w:t>0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4A0041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 xml:space="preserve">Applied </w:t>
            </w:r>
            <w:r>
              <w:rPr>
                <w:rFonts w:ascii="Times New Roman" w:hAnsi="Times New Roman" w:cs="Times New Roman"/>
                <w:spacing w:val="-9"/>
                <w:lang w:val="en-GB"/>
              </w:rPr>
              <w:t xml:space="preserve">mathematics and </w:t>
            </w:r>
            <w:proofErr w:type="spellStart"/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>info</w:t>
            </w:r>
            <w:r>
              <w:rPr>
                <w:rFonts w:ascii="Times New Roman" w:hAnsi="Times New Roman" w:cs="Times New Roman"/>
                <w:spacing w:val="-9"/>
                <w:lang w:val="en-GB"/>
              </w:rPr>
              <w:t>r</w:t>
            </w:r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>rnatics</w:t>
            </w:r>
            <w:proofErr w:type="spellEnd"/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4A0041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>Higher education – undergraduate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4A0041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>Bachelor’s</w:t>
            </w:r>
          </w:p>
          <w:p w:rsidR="00B0649B" w:rsidRPr="004A0041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</w:p>
        </w:tc>
      </w:tr>
      <w:tr w:rsidR="00B0649B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4A0041" w:rsidRDefault="00BA6014" w:rsidP="001A772F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4A0041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>09.03.03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4A0041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 xml:space="preserve">Applied </w:t>
            </w:r>
            <w:proofErr w:type="spellStart"/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>info</w:t>
            </w:r>
            <w:r>
              <w:rPr>
                <w:rFonts w:ascii="Times New Roman" w:hAnsi="Times New Roman" w:cs="Times New Roman"/>
                <w:spacing w:val="-9"/>
                <w:lang w:val="en-GB"/>
              </w:rPr>
              <w:t>r</w:t>
            </w:r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>rnatics</w:t>
            </w:r>
            <w:proofErr w:type="spellEnd"/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4A0041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>Higher education – undergraduate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649B" w:rsidRPr="004A0041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 w:rsidRPr="004A0041">
              <w:rPr>
                <w:rFonts w:ascii="Times New Roman" w:hAnsi="Times New Roman" w:cs="Times New Roman"/>
                <w:spacing w:val="-9"/>
                <w:lang w:val="en-GB"/>
              </w:rPr>
              <w:t>Bachelor’s</w:t>
            </w:r>
          </w:p>
          <w:p w:rsidR="00B0649B" w:rsidRPr="004A0041" w:rsidRDefault="00B0649B" w:rsidP="001A772F">
            <w:pPr>
              <w:shd w:val="clear" w:color="auto" w:fill="FFFFFF"/>
              <w:spacing w:after="200" w:line="276" w:lineRule="auto"/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</w:p>
        </w:tc>
      </w:tr>
      <w:tr w:rsidR="00B80B83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Default="00B80B8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Default="00B80B8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sycholog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Default="00B80B83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Default="00B80B83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B80B83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Default="00B80B83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Default="00B80B8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Default="00B80B83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B83" w:rsidRDefault="00B80B83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B828C2" w:rsidTr="004A0041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6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Default="00B828C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2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Default="00B828C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nagement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Default="00B828C2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Default="00B828C2" w:rsidP="00087E34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B80B83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7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4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B80B83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8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3.05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usiness informatic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B0649B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BA6014" w:rsidP="00B828C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9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ociology 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0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1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3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2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4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3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3.06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policy and social sciences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4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5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hilolog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CD3316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5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  <w:tr w:rsidR="00B828C2" w:rsidTr="00B828C2"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Default="00BA601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6.</w:t>
            </w:r>
          </w:p>
        </w:tc>
        <w:tc>
          <w:tcPr>
            <w:tcW w:w="1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Default="00B828C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3.01</w:t>
            </w:r>
          </w:p>
        </w:tc>
        <w:tc>
          <w:tcPr>
            <w:tcW w:w="2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Default="00B828C2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Default="00B828C2" w:rsidP="00087E34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undergraduate 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28C2" w:rsidRDefault="00B828C2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Bachelor’s</w:t>
            </w:r>
          </w:p>
        </w:tc>
      </w:tr>
    </w:tbl>
    <w:p w:rsidR="00CD3316" w:rsidRDefault="00CD3316" w:rsidP="00CD3316">
      <w:pPr>
        <w:shd w:val="clear" w:color="auto" w:fill="FFFFFF"/>
        <w:ind w:right="-2"/>
        <w:contextualSpacing/>
        <w:rPr>
          <w:rFonts w:ascii="Times New Roman" w:hAnsi="Times New Roman" w:cs="Times New Roman"/>
          <w:spacing w:val="-9"/>
          <w:lang w:val="en-GB"/>
        </w:rPr>
      </w:pPr>
    </w:p>
    <w:tbl>
      <w:tblPr>
        <w:tblStyle w:val="ac"/>
        <w:tblW w:w="9652" w:type="dxa"/>
        <w:tblInd w:w="0" w:type="dxa"/>
        <w:tblLook w:val="04A0" w:firstRow="1" w:lastRow="0" w:firstColumn="1" w:lastColumn="0" w:noHBand="0" w:noVBand="1"/>
      </w:tblPr>
      <w:tblGrid>
        <w:gridCol w:w="772"/>
        <w:gridCol w:w="1349"/>
        <w:gridCol w:w="2883"/>
        <w:gridCol w:w="2345"/>
        <w:gridCol w:w="2303"/>
      </w:tblGrid>
      <w:tr w:rsidR="00CD3316" w:rsidTr="000160B2">
        <w:trPr>
          <w:trHeight w:val="427"/>
        </w:trPr>
        <w:tc>
          <w:tcPr>
            <w:tcW w:w="96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 Master’s level</w:t>
            </w:r>
          </w:p>
        </w:tc>
      </w:tr>
      <w:tr w:rsidR="00CD3316" w:rsidTr="000160B2">
        <w:trPr>
          <w:trHeight w:val="794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18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4.02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Applied mathematics and informatics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6F304A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19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Economics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0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2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Management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1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3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uman resource management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2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4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ublic and municipal administration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3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4.08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Finance and credit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4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Sociology 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5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4.01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D973FA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6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Default="00D973F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3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Default="00D973F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Default="00D973FA" w:rsidP="00087E34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973FA" w:rsidRDefault="00D973FA" w:rsidP="00087E34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Pr="00CA1C5E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US"/>
              </w:rPr>
              <w:t>27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4.04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</w:t>
            </w:r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CD3316" w:rsidTr="000160B2">
        <w:trPr>
          <w:trHeight w:val="392"/>
        </w:trPr>
        <w:tc>
          <w:tcPr>
            <w:tcW w:w="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6F304A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8.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 w:rsidP="006F304A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</w:t>
            </w:r>
            <w:r w:rsidR="006F304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</w:t>
            </w: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.04.</w:t>
            </w:r>
            <w:r w:rsidR="006F304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5</w:t>
            </w:r>
          </w:p>
        </w:tc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FB1AB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ediacommunications</w:t>
            </w:r>
            <w:proofErr w:type="spellEnd"/>
          </w:p>
        </w:tc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CD3316" w:rsidRDefault="00CD3316" w:rsidP="00CD3316">
      <w:pPr>
        <w:spacing w:after="0" w:line="240" w:lineRule="auto"/>
        <w:rPr>
          <w:lang w:val="en-GB"/>
        </w:rPr>
      </w:pPr>
    </w:p>
    <w:p w:rsidR="009D61D0" w:rsidRDefault="009D61D0" w:rsidP="00FB1AB6">
      <w:pPr>
        <w:spacing w:after="0" w:line="240" w:lineRule="auto"/>
        <w:jc w:val="right"/>
        <w:rPr>
          <w:rFonts w:ascii="Times New Roman" w:hAnsi="Times New Roman" w:cs="Times New Roman"/>
          <w:spacing w:val="-9"/>
          <w:lang w:val="en-GB"/>
        </w:rPr>
      </w:pPr>
    </w:p>
    <w:p w:rsidR="009D61D0" w:rsidRDefault="009D61D0" w:rsidP="00FB1AB6">
      <w:pPr>
        <w:spacing w:after="0" w:line="240" w:lineRule="auto"/>
        <w:jc w:val="right"/>
        <w:rPr>
          <w:rFonts w:ascii="Times New Roman" w:hAnsi="Times New Roman" w:cs="Times New Roman"/>
          <w:spacing w:val="-9"/>
          <w:lang w:val="en-GB"/>
        </w:rPr>
      </w:pPr>
    </w:p>
    <w:p w:rsidR="00FB1AB6" w:rsidRDefault="00FB1AB6" w:rsidP="00FB1AB6">
      <w:pPr>
        <w:spacing w:after="0" w:line="240" w:lineRule="auto"/>
        <w:jc w:val="right"/>
        <w:rPr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t>Series 90</w:t>
      </w:r>
      <w:r>
        <w:rPr>
          <w:rFonts w:ascii="Times New Roman" w:hAnsi="Times New Roman" w:cs="Times New Roman"/>
          <w:spacing w:val="-9"/>
        </w:rPr>
        <w:t>П</w:t>
      </w:r>
      <w:r w:rsidR="00546F79">
        <w:rPr>
          <w:rFonts w:ascii="Times New Roman" w:hAnsi="Times New Roman" w:cs="Times New Roman"/>
          <w:spacing w:val="-9"/>
          <w:lang w:val="en-GB"/>
        </w:rPr>
        <w:t>01 No. 0041094</w:t>
      </w:r>
    </w:p>
    <w:p w:rsidR="00B64FC9" w:rsidRDefault="00B64FC9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1058"/>
        <w:gridCol w:w="1386"/>
        <w:gridCol w:w="2670"/>
        <w:gridCol w:w="2231"/>
        <w:gridCol w:w="2226"/>
      </w:tblGrid>
      <w:tr w:rsidR="00431FB9" w:rsidTr="001A772F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lastRenderedPageBreak/>
              <w:t>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3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4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31FB9" w:rsidRDefault="00431FB9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5</w:t>
            </w:r>
          </w:p>
        </w:tc>
      </w:tr>
      <w:tr w:rsidR="00B64FC9" w:rsidTr="00B64FC9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4FC9" w:rsidRDefault="00B64FC9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29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4FC9" w:rsidRDefault="00513ECA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4.01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4FC9" w:rsidRDefault="00513ECA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y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4FC9" w:rsidRDefault="00B64FC9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4FC9" w:rsidRDefault="00B64FC9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13ECA" w:rsidTr="001A772F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Default="00513ECA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0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Default="00513ECA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4.04.01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Default="00513ECA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Design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Default="00513ECA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Default="00513ECA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  <w:tr w:rsidR="00513ECA" w:rsidTr="001A772F">
        <w:tc>
          <w:tcPr>
            <w:tcW w:w="10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Default="00513ECA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1.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Default="00513ECA" w:rsidP="001A772F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58.04.01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Default="00513ECA" w:rsidP="001A772F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Default="00513ECA" w:rsidP="001A772F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Higher education – Master’s </w:t>
            </w:r>
          </w:p>
        </w:tc>
        <w:tc>
          <w:tcPr>
            <w:tcW w:w="2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3ECA" w:rsidRDefault="00513ECA" w:rsidP="001A772F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ster’s</w:t>
            </w:r>
          </w:p>
        </w:tc>
      </w:tr>
    </w:tbl>
    <w:p w:rsidR="00FB1AB6" w:rsidRDefault="00FB1AB6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764"/>
        <w:gridCol w:w="1336"/>
        <w:gridCol w:w="2835"/>
        <w:gridCol w:w="2320"/>
        <w:gridCol w:w="32"/>
        <w:gridCol w:w="2284"/>
      </w:tblGrid>
      <w:tr w:rsidR="00CD3316" w:rsidRPr="000160B2" w:rsidTr="00EC6808">
        <w:tc>
          <w:tcPr>
            <w:tcW w:w="957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CD3316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Higher education –</w:t>
            </w:r>
            <w:r w:rsidR="00DD747C">
              <w:rPr>
                <w:rFonts w:ascii="Times New Roman" w:hAnsi="Times New Roman" w:cs="Times New Roman"/>
                <w:b/>
                <w:spacing w:val="-9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doctoral level</w:t>
            </w:r>
          </w:p>
        </w:tc>
      </w:tr>
      <w:tr w:rsidR="00EC6808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808" w:rsidRDefault="00513ECA" w:rsidP="00087E34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2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808" w:rsidRDefault="00EC680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01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808" w:rsidRDefault="00EC6808" w:rsidP="00EC6808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3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808" w:rsidRDefault="00EC6808" w:rsidP="00EC680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-</w:t>
            </w:r>
          </w:p>
          <w:p w:rsidR="00EC6808" w:rsidRDefault="00EC6808" w:rsidP="00EC6808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808" w:rsidRDefault="00EC6808" w:rsidP="000160B2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 / </w:t>
            </w:r>
            <w:r w:rsidR="00B322C0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 </w:t>
            </w:r>
            <w:r w:rsidR="009D61D0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</w:t>
            </w:r>
            <w:r w:rsidR="009D61D0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turer</w:t>
            </w:r>
          </w:p>
        </w:tc>
      </w:tr>
      <w:tr w:rsidR="00CD3316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3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8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onomic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Default="00CD3316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513ECA" w:rsidP="000160B2">
            <w:pPr>
              <w:jc w:val="center"/>
            </w:pPr>
            <w:r w:rsidRPr="00513EC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 / Research </w:t>
            </w:r>
            <w:r w:rsidR="009D61D0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</w:t>
            </w:r>
            <w:r w:rsidR="009D61D0" w:rsidRPr="00513EC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turer</w:t>
            </w:r>
          </w:p>
        </w:tc>
      </w:tr>
      <w:tr w:rsidR="00CD3316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4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9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Social scienc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513ECA" w:rsidP="000160B2">
            <w:pPr>
              <w:jc w:val="center"/>
            </w:pPr>
            <w:r w:rsidRPr="00513EC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Researcher / Research </w:t>
            </w:r>
            <w:r w:rsidR="009D61D0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</w:t>
            </w:r>
            <w:r w:rsidR="009D61D0" w:rsidRPr="00513ECA"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ecturer</w:t>
            </w:r>
          </w:p>
        </w:tc>
      </w:tr>
      <w:tr w:rsidR="00CD3316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5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0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Default="00CD3316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6.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1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Default="00CD3316">
            <w:pPr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  <w:tr w:rsidR="00CD3316" w:rsidTr="000160B2">
        <w:tc>
          <w:tcPr>
            <w:tcW w:w="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3316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37.</w:t>
            </w:r>
          </w:p>
          <w:p w:rsidR="009B1443" w:rsidRDefault="009B1443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46.06.0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Higher education –</w:t>
            </w:r>
          </w:p>
          <w:p w:rsidR="00CD3316" w:rsidRDefault="00CD3316">
            <w:pPr>
              <w:jc w:val="center"/>
              <w:rPr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 xml:space="preserve">doctoral  </w:t>
            </w:r>
          </w:p>
        </w:tc>
        <w:tc>
          <w:tcPr>
            <w:tcW w:w="23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jc w:val="center"/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er/</w:t>
            </w:r>
          </w:p>
          <w:p w:rsidR="00CD3316" w:rsidRDefault="00CD3316">
            <w:pPr>
              <w:jc w:val="center"/>
            </w:pPr>
            <w:r>
              <w:rPr>
                <w:rFonts w:ascii="Times New Roman" w:hAnsi="Times New Roman" w:cs="Times New Roman"/>
                <w:spacing w:val="-9"/>
                <w:sz w:val="20"/>
                <w:szCs w:val="20"/>
                <w:lang w:val="en-GB"/>
              </w:rPr>
              <w:t>Research Lecturer</w:t>
            </w:r>
          </w:p>
        </w:tc>
      </w:tr>
    </w:tbl>
    <w:p w:rsidR="00CD3316" w:rsidRDefault="00CD3316" w:rsidP="00CD3316">
      <w:pPr>
        <w:spacing w:after="0" w:line="240" w:lineRule="auto"/>
        <w:rPr>
          <w:lang w:val="en-GB"/>
        </w:rPr>
      </w:pPr>
    </w:p>
    <w:tbl>
      <w:tblPr>
        <w:tblStyle w:val="ac"/>
        <w:tblW w:w="0" w:type="auto"/>
        <w:tblInd w:w="0" w:type="dxa"/>
        <w:tblLook w:val="04A0" w:firstRow="1" w:lastRow="0" w:firstColumn="1" w:lastColumn="0" w:noHBand="0" w:noVBand="1"/>
      </w:tblPr>
      <w:tblGrid>
        <w:gridCol w:w="802"/>
        <w:gridCol w:w="8769"/>
      </w:tblGrid>
      <w:tr w:rsidR="00CD3316" w:rsidTr="00CD3316">
        <w:tc>
          <w:tcPr>
            <w:tcW w:w="10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b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b/>
                <w:spacing w:val="-9"/>
                <w:lang w:val="en-GB"/>
              </w:rPr>
              <w:t>Continuing education</w:t>
            </w:r>
          </w:p>
        </w:tc>
      </w:tr>
      <w:tr w:rsidR="00CD3316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Index No.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Sub-categories</w:t>
            </w:r>
          </w:p>
        </w:tc>
      </w:tr>
      <w:tr w:rsidR="00CD3316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center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</w:tr>
      <w:tr w:rsidR="00CD3316" w:rsidRPr="000160B2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1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2654E7" w:rsidP="002654E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lang w:val="en-US"/>
              </w:rPr>
              <w:t xml:space="preserve">Continuing education for children and adults </w:t>
            </w:r>
          </w:p>
        </w:tc>
      </w:tr>
      <w:tr w:rsidR="00CD3316" w:rsidRPr="00CA1C5E" w:rsidTr="00CD3316"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CD3316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GB"/>
              </w:rPr>
            </w:pPr>
            <w:r>
              <w:rPr>
                <w:rFonts w:ascii="Times New Roman" w:hAnsi="Times New Roman" w:cs="Times New Roman"/>
                <w:spacing w:val="-9"/>
                <w:lang w:val="en-GB"/>
              </w:rPr>
              <w:t>2</w:t>
            </w:r>
          </w:p>
        </w:tc>
        <w:tc>
          <w:tcPr>
            <w:tcW w:w="9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D3316" w:rsidRDefault="002654E7">
            <w:pPr>
              <w:ind w:right="-2"/>
              <w:contextualSpacing/>
              <w:jc w:val="both"/>
              <w:rPr>
                <w:rFonts w:ascii="Times New Roman" w:hAnsi="Times New Roman" w:cs="Times New Roman"/>
                <w:spacing w:val="-9"/>
                <w:lang w:val="en-US"/>
              </w:rPr>
            </w:pPr>
            <w:r>
              <w:rPr>
                <w:rFonts w:ascii="Times New Roman" w:hAnsi="Times New Roman" w:cs="Times New Roman"/>
                <w:spacing w:val="-9"/>
                <w:lang w:val="en-US"/>
              </w:rPr>
              <w:t>Continuing professional education</w:t>
            </w:r>
          </w:p>
        </w:tc>
      </w:tr>
    </w:tbl>
    <w:p w:rsidR="00CD3316" w:rsidRDefault="00CD3316" w:rsidP="00CD3316">
      <w:pPr>
        <w:spacing w:after="0" w:line="240" w:lineRule="auto"/>
        <w:rPr>
          <w:rFonts w:ascii="Calibri" w:eastAsia="Calibri" w:hAnsi="Calibri" w:cs="Times New Roman"/>
          <w:lang w:val="en-GB"/>
        </w:rPr>
      </w:pPr>
    </w:p>
    <w:tbl>
      <w:tblPr>
        <w:tblW w:w="5031" w:type="pct"/>
        <w:tblInd w:w="-102" w:type="dxa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4819"/>
        <w:gridCol w:w="4674"/>
      </w:tblGrid>
      <w:tr w:rsidR="00CD3316" w:rsidRPr="000160B2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Default="00CD3316">
            <w:pPr>
              <w:shd w:val="clear" w:color="auto" w:fill="FFFFFF"/>
              <w:spacing w:after="0" w:line="240" w:lineRule="auto"/>
              <w:ind w:left="14" w:right="67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gulatory document of licensing authority on the issuance of a license for the provision of educational services:</w:t>
            </w: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Default="00CD3316">
            <w:pPr>
              <w:shd w:val="clear" w:color="auto" w:fill="FFFFFF"/>
              <w:spacing w:after="0" w:line="240" w:lineRule="auto"/>
              <w:ind w:right="120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gulatory document of licensing authority on re-issuance of a license for the provision of educational services:</w:t>
            </w:r>
          </w:p>
        </w:tc>
      </w:tr>
      <w:tr w:rsidR="00CD3316" w:rsidTr="00CD3316">
        <w:tc>
          <w:tcPr>
            <w:tcW w:w="25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CD3316" w:rsidRDefault="00CD3316">
            <w:pPr>
              <w:shd w:val="clear" w:color="auto" w:fill="FFFFFF"/>
              <w:spacing w:after="0" w:line="240" w:lineRule="auto"/>
              <w:rPr>
                <w:rFonts w:ascii="Times New Roman" w:eastAsia="Calibri" w:hAnsi="Times New Roman" w:cs="Times New Roman"/>
                <w:lang w:val="en-GB"/>
              </w:rPr>
            </w:pPr>
          </w:p>
        </w:tc>
        <w:tc>
          <w:tcPr>
            <w:tcW w:w="24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:rsidR="00CD3316" w:rsidRDefault="009D61D0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Resolution</w:t>
            </w:r>
          </w:p>
          <w:p w:rsidR="00CD3316" w:rsidRDefault="00CD3316" w:rsidP="00EA3062">
            <w:pPr>
              <w:shd w:val="clear" w:color="auto" w:fill="FFFFFF"/>
              <w:spacing w:after="0" w:line="240" w:lineRule="auto"/>
              <w:ind w:right="120"/>
              <w:jc w:val="center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 xml:space="preserve">No. </w:t>
            </w:r>
            <w:r w:rsidR="00EA3062">
              <w:rPr>
                <w:rFonts w:ascii="Times New Roman" w:eastAsia="Calibri" w:hAnsi="Times New Roman" w:cs="Times New Roman"/>
                <w:lang w:val="en-GB"/>
              </w:rPr>
              <w:t xml:space="preserve">400-06 </w:t>
            </w:r>
            <w:r>
              <w:rPr>
                <w:rFonts w:ascii="Times New Roman" w:eastAsia="Calibri" w:hAnsi="Times New Roman" w:cs="Times New Roman"/>
                <w:lang w:val="en-GB"/>
              </w:rPr>
              <w:t xml:space="preserve">dated </w:t>
            </w:r>
            <w:r w:rsidR="00EA3062">
              <w:rPr>
                <w:rFonts w:ascii="Times New Roman" w:eastAsia="Calibri" w:hAnsi="Times New Roman" w:cs="Times New Roman"/>
                <w:lang w:val="en-GB"/>
              </w:rPr>
              <w:t>March</w:t>
            </w:r>
            <w:r>
              <w:rPr>
                <w:rFonts w:ascii="Times New Roman" w:eastAsia="Calibri" w:hAnsi="Times New Roman" w:cs="Times New Roman"/>
                <w:lang w:val="en-GB"/>
              </w:rPr>
              <w:t xml:space="preserve"> </w:t>
            </w:r>
            <w:r w:rsidR="00EA3062">
              <w:rPr>
                <w:rFonts w:ascii="Times New Roman" w:eastAsia="Calibri" w:hAnsi="Times New Roman" w:cs="Times New Roman"/>
                <w:lang w:val="en-GB"/>
              </w:rPr>
              <w:t>14</w:t>
            </w:r>
            <w:r>
              <w:rPr>
                <w:rFonts w:ascii="Times New Roman" w:eastAsia="Calibri" w:hAnsi="Times New Roman" w:cs="Times New Roman"/>
                <w:lang w:val="en-GB"/>
              </w:rPr>
              <w:t>, 201</w:t>
            </w:r>
            <w:r w:rsidR="00EA3062">
              <w:rPr>
                <w:rFonts w:ascii="Times New Roman" w:eastAsia="Calibri" w:hAnsi="Times New Roman" w:cs="Times New Roman"/>
                <w:lang w:val="en-GB"/>
              </w:rPr>
              <w:t>8</w:t>
            </w:r>
          </w:p>
        </w:tc>
      </w:tr>
    </w:tbl>
    <w:p w:rsidR="00EA3062" w:rsidRPr="00EA306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EA3062">
        <w:rPr>
          <w:rFonts w:ascii="Times New Roman" w:eastAsia="Calibri" w:hAnsi="Times New Roman" w:cs="Times New Roman"/>
          <w:lang w:val="en-US"/>
        </w:rPr>
        <w:t xml:space="preserve">Deputy Minister of </w:t>
      </w:r>
    </w:p>
    <w:p w:rsidR="00EA3062" w:rsidRPr="00EA306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EA3062">
        <w:rPr>
          <w:rFonts w:ascii="Times New Roman" w:eastAsia="Calibri" w:hAnsi="Times New Roman" w:cs="Times New Roman"/>
          <w:lang w:val="en-US"/>
        </w:rPr>
        <w:t xml:space="preserve">Education and Science </w:t>
      </w:r>
    </w:p>
    <w:p w:rsidR="00EA3062" w:rsidRPr="00EA306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proofErr w:type="gramStart"/>
      <w:r w:rsidRPr="00EA3062">
        <w:rPr>
          <w:rFonts w:ascii="Times New Roman" w:eastAsia="Calibri" w:hAnsi="Times New Roman" w:cs="Times New Roman"/>
          <w:lang w:val="en-US"/>
        </w:rPr>
        <w:t>of</w:t>
      </w:r>
      <w:proofErr w:type="gramEnd"/>
      <w:r w:rsidRPr="00EA3062">
        <w:rPr>
          <w:rFonts w:ascii="Times New Roman" w:eastAsia="Calibri" w:hAnsi="Times New Roman" w:cs="Times New Roman"/>
          <w:lang w:val="en-US"/>
        </w:rPr>
        <w:t xml:space="preserve"> the Russian Federation – </w:t>
      </w:r>
    </w:p>
    <w:p w:rsidR="00EA3062" w:rsidRPr="00EA306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EA3062">
        <w:rPr>
          <w:rFonts w:ascii="Times New Roman" w:eastAsia="Calibri" w:hAnsi="Times New Roman" w:cs="Times New Roman"/>
          <w:lang w:val="en-US"/>
        </w:rPr>
        <w:t xml:space="preserve">Head of </w:t>
      </w:r>
    </w:p>
    <w:p w:rsidR="00EA3062" w:rsidRPr="00EA3062" w:rsidRDefault="00EA3062" w:rsidP="00EA3062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EA3062">
        <w:rPr>
          <w:rFonts w:ascii="Times New Roman" w:eastAsia="Calibri" w:hAnsi="Times New Roman" w:cs="Times New Roman"/>
          <w:lang w:val="en-US"/>
        </w:rPr>
        <w:t>The Federal Education and Science</w:t>
      </w:r>
    </w:p>
    <w:p w:rsidR="00CD3316" w:rsidRDefault="00EA3062" w:rsidP="00CD3316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EA3062">
        <w:rPr>
          <w:rFonts w:ascii="Times New Roman" w:eastAsia="Calibri" w:hAnsi="Times New Roman" w:cs="Times New Roman"/>
          <w:lang w:val="en-US"/>
        </w:rPr>
        <w:t>Supervision Agency</w:t>
      </w:r>
    </w:p>
    <w:tbl>
      <w:tblPr>
        <w:tblStyle w:val="ac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1"/>
        <w:gridCol w:w="776"/>
        <w:gridCol w:w="3152"/>
        <w:gridCol w:w="777"/>
        <w:gridCol w:w="2385"/>
      </w:tblGrid>
      <w:tr w:rsidR="00CD3316" w:rsidRPr="002654E7" w:rsidTr="00CD3316"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850" w:type="dxa"/>
          </w:tcPr>
          <w:p w:rsidR="00CD3316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&lt;signature&gt;</w:t>
            </w:r>
          </w:p>
        </w:tc>
        <w:tc>
          <w:tcPr>
            <w:tcW w:w="851" w:type="dxa"/>
          </w:tcPr>
          <w:p w:rsidR="00CD3316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D3316" w:rsidRDefault="002654E7" w:rsidP="002654E7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S.S</w:t>
            </w:r>
            <w:r w:rsidR="00CD3316">
              <w:rPr>
                <w:rFonts w:ascii="Times New Roman" w:eastAsia="Arial Unicode MS" w:hAnsi="Times New Roman" w:cs="Times New Roman"/>
                <w:lang w:val="en-GB"/>
              </w:rPr>
              <w:t xml:space="preserve">. </w:t>
            </w:r>
            <w:proofErr w:type="spellStart"/>
            <w:r>
              <w:rPr>
                <w:rFonts w:ascii="Times New Roman" w:eastAsia="Arial Unicode MS" w:hAnsi="Times New Roman" w:cs="Times New Roman"/>
                <w:lang w:val="en-GB"/>
              </w:rPr>
              <w:t>Kravtsov</w:t>
            </w:r>
            <w:proofErr w:type="spellEnd"/>
          </w:p>
        </w:tc>
      </w:tr>
      <w:tr w:rsidR="00CD3316" w:rsidRPr="000160B2" w:rsidTr="00CD3316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position of authorised person of licensing authority)</w:t>
            </w:r>
          </w:p>
        </w:tc>
        <w:tc>
          <w:tcPr>
            <w:tcW w:w="850" w:type="dxa"/>
          </w:tcPr>
          <w:p w:rsidR="00CD3316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3402" w:type="dxa"/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signature of authorised person)</w:t>
            </w:r>
          </w:p>
        </w:tc>
        <w:tc>
          <w:tcPr>
            <w:tcW w:w="851" w:type="dxa"/>
          </w:tcPr>
          <w:p w:rsidR="00CD3316" w:rsidRDefault="00CD3316">
            <w:pPr>
              <w:rPr>
                <w:rFonts w:ascii="Times New Roman" w:eastAsia="Arial Unicode MS" w:hAnsi="Times New Roman" w:cs="Times New Roman"/>
                <w:lang w:val="en-GB"/>
              </w:rPr>
            </w:pPr>
          </w:p>
        </w:tc>
        <w:tc>
          <w:tcPr>
            <w:tcW w:w="2551" w:type="dxa"/>
            <w:hideMark/>
          </w:tcPr>
          <w:p w:rsidR="00CD3316" w:rsidRDefault="00CD3316">
            <w:pPr>
              <w:jc w:val="center"/>
              <w:rPr>
                <w:rFonts w:ascii="Times New Roman" w:eastAsia="Arial Unicode MS" w:hAnsi="Times New Roman" w:cs="Times New Roman"/>
                <w:lang w:val="en-GB"/>
              </w:rPr>
            </w:pPr>
            <w:r>
              <w:rPr>
                <w:rFonts w:ascii="Times New Roman" w:eastAsia="Arial Unicode MS" w:hAnsi="Times New Roman" w:cs="Times New Roman"/>
                <w:lang w:val="en-GB"/>
              </w:rPr>
              <w:t>(full name of authorised person)</w:t>
            </w:r>
          </w:p>
        </w:tc>
      </w:tr>
    </w:tbl>
    <w:p w:rsidR="00CD3316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CD3316" w:rsidRDefault="00CD3316" w:rsidP="00CD3316">
      <w:pPr>
        <w:shd w:val="clear" w:color="auto" w:fill="FFFFFF"/>
        <w:tabs>
          <w:tab w:val="left" w:pos="5376"/>
        </w:tabs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Round seal: Ministry of Education and Science of the Russian Federation,</w:t>
      </w: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Default="00CD3316" w:rsidP="00CD3316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Default="00CD3316" w:rsidP="00CD3316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CD3316" w:rsidRDefault="00CD3316" w:rsidP="00CD3316">
      <w:pPr>
        <w:spacing w:after="0" w:line="240" w:lineRule="auto"/>
        <w:jc w:val="right"/>
        <w:rPr>
          <w:rFonts w:ascii="Times New Roman" w:eastAsia="Calibri" w:hAnsi="Times New Roman" w:cs="Times New Roman"/>
          <w:spacing w:val="-9"/>
          <w:lang w:val="en-GB"/>
        </w:rPr>
      </w:pP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Default="00CD3316" w:rsidP="00CD3316">
      <w:pPr>
        <w:shd w:val="clear" w:color="auto" w:fill="FFFFFF"/>
        <w:ind w:right="-2"/>
        <w:contextualSpacing/>
        <w:jc w:val="right"/>
        <w:rPr>
          <w:rFonts w:ascii="Times New Roman" w:hAnsi="Times New Roman" w:cs="Times New Roman"/>
          <w:spacing w:val="-9"/>
          <w:lang w:val="en-GB"/>
        </w:rPr>
      </w:pPr>
    </w:p>
    <w:p w:rsidR="00CD3316" w:rsidRDefault="00992782" w:rsidP="00CD3316">
      <w:pPr>
        <w:shd w:val="clear" w:color="auto" w:fill="FFFFFF"/>
        <w:ind w:right="-2"/>
        <w:contextualSpacing/>
        <w:jc w:val="right"/>
        <w:rPr>
          <w:rFonts w:ascii="Times New Roman" w:eastAsia="Calibri" w:hAnsi="Times New Roman" w:cs="Times New Roman"/>
          <w:spacing w:val="-9"/>
          <w:lang w:val="en-GB"/>
        </w:rPr>
      </w:pPr>
      <w:r>
        <w:rPr>
          <w:rFonts w:ascii="Times New Roman" w:hAnsi="Times New Roman" w:cs="Times New Roman"/>
          <w:spacing w:val="-9"/>
          <w:lang w:val="en-GB"/>
        </w:rPr>
        <w:t>S</w:t>
      </w:r>
      <w:r w:rsidR="00CD3316">
        <w:rPr>
          <w:rFonts w:ascii="Times New Roman" w:hAnsi="Times New Roman" w:cs="Times New Roman"/>
          <w:spacing w:val="-9"/>
          <w:lang w:val="en-GB"/>
        </w:rPr>
        <w:t>eries 90</w:t>
      </w:r>
      <w:r w:rsidR="00CD3316">
        <w:rPr>
          <w:rFonts w:ascii="Times New Roman" w:hAnsi="Times New Roman" w:cs="Times New Roman"/>
          <w:spacing w:val="-9"/>
        </w:rPr>
        <w:t>П</w:t>
      </w:r>
      <w:r>
        <w:rPr>
          <w:rFonts w:ascii="Times New Roman" w:hAnsi="Times New Roman" w:cs="Times New Roman"/>
          <w:spacing w:val="-9"/>
          <w:lang w:val="en-GB"/>
        </w:rPr>
        <w:t>01 No. 0041095</w:t>
      </w:r>
    </w:p>
    <w:p w:rsidR="00CD3316" w:rsidRDefault="00CD3316" w:rsidP="00471D68">
      <w:pPr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br w:type="page"/>
      </w:r>
      <w:r>
        <w:rPr>
          <w:rFonts w:ascii="Times New Roman" w:eastAsia="Times New Roman" w:hAnsi="Times New Roman" w:cs="Times New Roman"/>
          <w:lang w:val="en-GB"/>
        </w:rPr>
        <w:lastRenderedPageBreak/>
        <w:t>3 pages numbered and sealed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Department Head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CD3316" w:rsidRDefault="002654E7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CD3316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CD3316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Round seal: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OGRN: 1047796344111</w:t>
      </w:r>
    </w:p>
    <w:p w:rsidR="00CD3316" w:rsidRDefault="00CD3316" w:rsidP="00CD3316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INN: 7701537808 OKPO: 0008397</w:t>
      </w:r>
    </w:p>
    <w:p w:rsidR="007E69FD" w:rsidRDefault="00CD3316" w:rsidP="002654E7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>
        <w:rPr>
          <w:rFonts w:ascii="Times New Roman" w:eastAsia="Calibri" w:hAnsi="Times New Roman" w:cs="Times New Roman"/>
          <w:lang w:val="en-GB"/>
        </w:rPr>
        <w:t>FOR DOCUMENTS</w:t>
      </w:r>
    </w:p>
    <w:p w:rsidR="00323A0A" w:rsidRDefault="00323A0A" w:rsidP="00323A0A">
      <w:pPr>
        <w:spacing w:after="0" w:line="240" w:lineRule="auto"/>
        <w:contextualSpacing/>
        <w:rPr>
          <w:rFonts w:ascii="Times New Roman" w:eastAsia="Calibri" w:hAnsi="Times New Roman" w:cs="Times New Roman"/>
          <w:lang w:val="en-GB"/>
        </w:rPr>
      </w:pPr>
    </w:p>
    <w:p w:rsidR="00323A0A" w:rsidRDefault="00323A0A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  <w:bookmarkStart w:id="0" w:name="_GoBack"/>
      <w:bookmarkEnd w:id="0"/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p w:rsidR="0058716F" w:rsidRDefault="0058716F" w:rsidP="00323A0A">
      <w:pPr>
        <w:spacing w:after="0" w:line="240" w:lineRule="auto"/>
        <w:contextualSpacing/>
        <w:rPr>
          <w:lang w:val="en-US"/>
        </w:rPr>
      </w:pPr>
    </w:p>
    <w:sectPr w:rsidR="0058716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hideSpellingErrors/>
  <w:hideGrammaticalErrors/>
  <w:proofState w:spelling="clean" w:grammar="clean"/>
  <w:revisionView w:markup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E0NTczMjG2NDZV0lEKTi0uzszPAykwqQUA7dTZeSwAAAA="/>
  </w:docVars>
  <w:rsids>
    <w:rsidRoot w:val="00CD3316"/>
    <w:rsid w:val="00007D0C"/>
    <w:rsid w:val="000160B2"/>
    <w:rsid w:val="0002167B"/>
    <w:rsid w:val="00047355"/>
    <w:rsid w:val="0005275A"/>
    <w:rsid w:val="0005534E"/>
    <w:rsid w:val="000579C8"/>
    <w:rsid w:val="000606E5"/>
    <w:rsid w:val="00080ABC"/>
    <w:rsid w:val="00080C7F"/>
    <w:rsid w:val="00087E34"/>
    <w:rsid w:val="0009104B"/>
    <w:rsid w:val="000A5E79"/>
    <w:rsid w:val="000B293A"/>
    <w:rsid w:val="000C0A38"/>
    <w:rsid w:val="000C158E"/>
    <w:rsid w:val="000D1CB2"/>
    <w:rsid w:val="000F4F9E"/>
    <w:rsid w:val="001043F2"/>
    <w:rsid w:val="00104A50"/>
    <w:rsid w:val="00105F7E"/>
    <w:rsid w:val="00120D6B"/>
    <w:rsid w:val="0012742C"/>
    <w:rsid w:val="00130D5F"/>
    <w:rsid w:val="001525F8"/>
    <w:rsid w:val="0016593F"/>
    <w:rsid w:val="00171CC8"/>
    <w:rsid w:val="00174A9E"/>
    <w:rsid w:val="00186722"/>
    <w:rsid w:val="00193A8A"/>
    <w:rsid w:val="001A772F"/>
    <w:rsid w:val="001D6A8A"/>
    <w:rsid w:val="001F31CA"/>
    <w:rsid w:val="0020390C"/>
    <w:rsid w:val="00216CB9"/>
    <w:rsid w:val="00217900"/>
    <w:rsid w:val="00243656"/>
    <w:rsid w:val="0024438C"/>
    <w:rsid w:val="00246BD7"/>
    <w:rsid w:val="00257BE4"/>
    <w:rsid w:val="002654E7"/>
    <w:rsid w:val="00284A6A"/>
    <w:rsid w:val="0029573A"/>
    <w:rsid w:val="002A6095"/>
    <w:rsid w:val="002C3522"/>
    <w:rsid w:val="002C3A90"/>
    <w:rsid w:val="002E76E0"/>
    <w:rsid w:val="00323A0A"/>
    <w:rsid w:val="00330590"/>
    <w:rsid w:val="00332BB3"/>
    <w:rsid w:val="00343872"/>
    <w:rsid w:val="0035719F"/>
    <w:rsid w:val="0036792F"/>
    <w:rsid w:val="0037123E"/>
    <w:rsid w:val="00374B7B"/>
    <w:rsid w:val="003810ED"/>
    <w:rsid w:val="00390616"/>
    <w:rsid w:val="003979CA"/>
    <w:rsid w:val="00397F64"/>
    <w:rsid w:val="003A1E07"/>
    <w:rsid w:val="003A4E24"/>
    <w:rsid w:val="003B2029"/>
    <w:rsid w:val="003B50B0"/>
    <w:rsid w:val="003D537B"/>
    <w:rsid w:val="003F39F6"/>
    <w:rsid w:val="00411050"/>
    <w:rsid w:val="00431FB9"/>
    <w:rsid w:val="00442484"/>
    <w:rsid w:val="0044430F"/>
    <w:rsid w:val="00444439"/>
    <w:rsid w:val="004622DC"/>
    <w:rsid w:val="00471D68"/>
    <w:rsid w:val="004A0041"/>
    <w:rsid w:val="004A0886"/>
    <w:rsid w:val="004C5275"/>
    <w:rsid w:val="004D3BA0"/>
    <w:rsid w:val="005068A1"/>
    <w:rsid w:val="00506C9C"/>
    <w:rsid w:val="00513ECA"/>
    <w:rsid w:val="00514091"/>
    <w:rsid w:val="00543C73"/>
    <w:rsid w:val="00546F79"/>
    <w:rsid w:val="00557D07"/>
    <w:rsid w:val="0057356D"/>
    <w:rsid w:val="0058230D"/>
    <w:rsid w:val="0058716F"/>
    <w:rsid w:val="00596C6D"/>
    <w:rsid w:val="005C1CBC"/>
    <w:rsid w:val="005C41B4"/>
    <w:rsid w:val="005D1401"/>
    <w:rsid w:val="005E0B4E"/>
    <w:rsid w:val="005F3BCC"/>
    <w:rsid w:val="00620FF5"/>
    <w:rsid w:val="00622AD2"/>
    <w:rsid w:val="00643832"/>
    <w:rsid w:val="0067769C"/>
    <w:rsid w:val="006A30A0"/>
    <w:rsid w:val="006A401C"/>
    <w:rsid w:val="006A5503"/>
    <w:rsid w:val="006B1199"/>
    <w:rsid w:val="006B32D4"/>
    <w:rsid w:val="006E56C3"/>
    <w:rsid w:val="006F304A"/>
    <w:rsid w:val="00712F89"/>
    <w:rsid w:val="00727B2C"/>
    <w:rsid w:val="00750C4C"/>
    <w:rsid w:val="00782AC4"/>
    <w:rsid w:val="00793D6E"/>
    <w:rsid w:val="007A1E58"/>
    <w:rsid w:val="007E69FD"/>
    <w:rsid w:val="008145F6"/>
    <w:rsid w:val="00832E8E"/>
    <w:rsid w:val="00837B8B"/>
    <w:rsid w:val="00854AF9"/>
    <w:rsid w:val="0086514F"/>
    <w:rsid w:val="008C4808"/>
    <w:rsid w:val="008D300B"/>
    <w:rsid w:val="008E6433"/>
    <w:rsid w:val="00913439"/>
    <w:rsid w:val="0093345C"/>
    <w:rsid w:val="009555FC"/>
    <w:rsid w:val="00956FD4"/>
    <w:rsid w:val="0097044B"/>
    <w:rsid w:val="00992782"/>
    <w:rsid w:val="00993E71"/>
    <w:rsid w:val="009A1925"/>
    <w:rsid w:val="009B1443"/>
    <w:rsid w:val="009B5B63"/>
    <w:rsid w:val="009B7F8C"/>
    <w:rsid w:val="009C2BF7"/>
    <w:rsid w:val="009C74F5"/>
    <w:rsid w:val="009D61D0"/>
    <w:rsid w:val="009E5F30"/>
    <w:rsid w:val="009F6803"/>
    <w:rsid w:val="00A014B1"/>
    <w:rsid w:val="00A15668"/>
    <w:rsid w:val="00A2182E"/>
    <w:rsid w:val="00A5456C"/>
    <w:rsid w:val="00A551C6"/>
    <w:rsid w:val="00AB5EE0"/>
    <w:rsid w:val="00AE7C4C"/>
    <w:rsid w:val="00B00C4D"/>
    <w:rsid w:val="00B0649B"/>
    <w:rsid w:val="00B31397"/>
    <w:rsid w:val="00B32020"/>
    <w:rsid w:val="00B322C0"/>
    <w:rsid w:val="00B40324"/>
    <w:rsid w:val="00B53A47"/>
    <w:rsid w:val="00B64FC9"/>
    <w:rsid w:val="00B70A1D"/>
    <w:rsid w:val="00B807EB"/>
    <w:rsid w:val="00B80B83"/>
    <w:rsid w:val="00B828C2"/>
    <w:rsid w:val="00B82C1A"/>
    <w:rsid w:val="00BA01D5"/>
    <w:rsid w:val="00BA6014"/>
    <w:rsid w:val="00BC7082"/>
    <w:rsid w:val="00BE065E"/>
    <w:rsid w:val="00BE204F"/>
    <w:rsid w:val="00BF3CD0"/>
    <w:rsid w:val="00C00774"/>
    <w:rsid w:val="00C10714"/>
    <w:rsid w:val="00C13926"/>
    <w:rsid w:val="00C1395A"/>
    <w:rsid w:val="00C247C1"/>
    <w:rsid w:val="00C33840"/>
    <w:rsid w:val="00C33AB1"/>
    <w:rsid w:val="00C54F84"/>
    <w:rsid w:val="00C7170A"/>
    <w:rsid w:val="00C81C12"/>
    <w:rsid w:val="00C86CFF"/>
    <w:rsid w:val="00CA1C5E"/>
    <w:rsid w:val="00CA2980"/>
    <w:rsid w:val="00CA3140"/>
    <w:rsid w:val="00CA5B35"/>
    <w:rsid w:val="00CB49DE"/>
    <w:rsid w:val="00CB5BAA"/>
    <w:rsid w:val="00CD3316"/>
    <w:rsid w:val="00CD497E"/>
    <w:rsid w:val="00D15AAE"/>
    <w:rsid w:val="00D56AB1"/>
    <w:rsid w:val="00D71F00"/>
    <w:rsid w:val="00D74CB6"/>
    <w:rsid w:val="00D861BE"/>
    <w:rsid w:val="00D973FA"/>
    <w:rsid w:val="00DA1AC4"/>
    <w:rsid w:val="00DC28D6"/>
    <w:rsid w:val="00DD747C"/>
    <w:rsid w:val="00DF190A"/>
    <w:rsid w:val="00E06286"/>
    <w:rsid w:val="00E079CD"/>
    <w:rsid w:val="00E11019"/>
    <w:rsid w:val="00E2182A"/>
    <w:rsid w:val="00E56B7F"/>
    <w:rsid w:val="00E56D84"/>
    <w:rsid w:val="00E625DB"/>
    <w:rsid w:val="00E64B55"/>
    <w:rsid w:val="00E64DA7"/>
    <w:rsid w:val="00E65CAA"/>
    <w:rsid w:val="00E65F50"/>
    <w:rsid w:val="00E67C21"/>
    <w:rsid w:val="00E703DF"/>
    <w:rsid w:val="00EA3062"/>
    <w:rsid w:val="00EC6808"/>
    <w:rsid w:val="00EE3648"/>
    <w:rsid w:val="00EF5FCA"/>
    <w:rsid w:val="00F07476"/>
    <w:rsid w:val="00F15CFE"/>
    <w:rsid w:val="00F25217"/>
    <w:rsid w:val="00F31EA0"/>
    <w:rsid w:val="00F46E3A"/>
    <w:rsid w:val="00F5133E"/>
    <w:rsid w:val="00F62568"/>
    <w:rsid w:val="00F65AC4"/>
    <w:rsid w:val="00F8302D"/>
    <w:rsid w:val="00F91107"/>
    <w:rsid w:val="00F92834"/>
    <w:rsid w:val="00F94EA2"/>
    <w:rsid w:val="00FB1AB6"/>
    <w:rsid w:val="00FD11A5"/>
    <w:rsid w:val="00FE2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331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CD3316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CD3316"/>
    <w:rPr>
      <w:sz w:val="20"/>
      <w:szCs w:val="20"/>
    </w:rPr>
  </w:style>
  <w:style w:type="paragraph" w:styleId="a5">
    <w:name w:val="annotation subject"/>
    <w:basedOn w:val="a3"/>
    <w:next w:val="a3"/>
    <w:link w:val="a6"/>
    <w:uiPriority w:val="99"/>
    <w:semiHidden/>
    <w:unhideWhenUsed/>
    <w:rsid w:val="00CD3316"/>
    <w:rPr>
      <w:b/>
      <w:bCs/>
    </w:rPr>
  </w:style>
  <w:style w:type="character" w:customStyle="1" w:styleId="a6">
    <w:name w:val="Тема примечания Знак"/>
    <w:basedOn w:val="a4"/>
    <w:link w:val="a5"/>
    <w:uiPriority w:val="99"/>
    <w:semiHidden/>
    <w:rsid w:val="00CD3316"/>
    <w:rPr>
      <w:b/>
      <w:bCs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D33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D3316"/>
    <w:rPr>
      <w:rFonts w:ascii="Tahoma" w:hAnsi="Tahoma" w:cs="Tahoma"/>
      <w:sz w:val="16"/>
      <w:szCs w:val="16"/>
    </w:rPr>
  </w:style>
  <w:style w:type="paragraph" w:styleId="a9">
    <w:name w:val="Revision"/>
    <w:uiPriority w:val="99"/>
    <w:semiHidden/>
    <w:rsid w:val="00CD3316"/>
    <w:pPr>
      <w:spacing w:after="0" w:line="240" w:lineRule="auto"/>
    </w:pPr>
  </w:style>
  <w:style w:type="paragraph" w:styleId="aa">
    <w:name w:val="List Paragraph"/>
    <w:basedOn w:val="a"/>
    <w:uiPriority w:val="34"/>
    <w:qFormat/>
    <w:rsid w:val="00CD3316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CD3316"/>
    <w:rPr>
      <w:sz w:val="16"/>
      <w:szCs w:val="16"/>
    </w:rPr>
  </w:style>
  <w:style w:type="table" w:styleId="ac">
    <w:name w:val="Table Grid"/>
    <w:basedOn w:val="a1"/>
    <w:uiPriority w:val="59"/>
    <w:rsid w:val="00CD331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a1"/>
    <w:next w:val="ac"/>
    <w:uiPriority w:val="59"/>
    <w:rsid w:val="00C338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c"/>
    <w:uiPriority w:val="59"/>
    <w:rsid w:val="00C338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331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CD3316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CD3316"/>
    <w:rPr>
      <w:sz w:val="20"/>
      <w:szCs w:val="20"/>
    </w:rPr>
  </w:style>
  <w:style w:type="paragraph" w:styleId="a5">
    <w:name w:val="annotation subject"/>
    <w:basedOn w:val="a3"/>
    <w:next w:val="a3"/>
    <w:link w:val="a6"/>
    <w:uiPriority w:val="99"/>
    <w:semiHidden/>
    <w:unhideWhenUsed/>
    <w:rsid w:val="00CD3316"/>
    <w:rPr>
      <w:b/>
      <w:bCs/>
    </w:rPr>
  </w:style>
  <w:style w:type="character" w:customStyle="1" w:styleId="a6">
    <w:name w:val="Тема примечания Знак"/>
    <w:basedOn w:val="a4"/>
    <w:link w:val="a5"/>
    <w:uiPriority w:val="99"/>
    <w:semiHidden/>
    <w:rsid w:val="00CD3316"/>
    <w:rPr>
      <w:b/>
      <w:bCs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D33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D3316"/>
    <w:rPr>
      <w:rFonts w:ascii="Tahoma" w:hAnsi="Tahoma" w:cs="Tahoma"/>
      <w:sz w:val="16"/>
      <w:szCs w:val="16"/>
    </w:rPr>
  </w:style>
  <w:style w:type="paragraph" w:styleId="a9">
    <w:name w:val="Revision"/>
    <w:uiPriority w:val="99"/>
    <w:semiHidden/>
    <w:rsid w:val="00CD3316"/>
    <w:pPr>
      <w:spacing w:after="0" w:line="240" w:lineRule="auto"/>
    </w:pPr>
  </w:style>
  <w:style w:type="paragraph" w:styleId="aa">
    <w:name w:val="List Paragraph"/>
    <w:basedOn w:val="a"/>
    <w:uiPriority w:val="34"/>
    <w:qFormat/>
    <w:rsid w:val="00CD3316"/>
    <w:pPr>
      <w:ind w:left="720"/>
      <w:contextualSpacing/>
    </w:pPr>
  </w:style>
  <w:style w:type="character" w:styleId="ab">
    <w:name w:val="annotation reference"/>
    <w:basedOn w:val="a0"/>
    <w:uiPriority w:val="99"/>
    <w:semiHidden/>
    <w:unhideWhenUsed/>
    <w:rsid w:val="00CD3316"/>
    <w:rPr>
      <w:sz w:val="16"/>
      <w:szCs w:val="16"/>
    </w:rPr>
  </w:style>
  <w:style w:type="table" w:styleId="ac">
    <w:name w:val="Table Grid"/>
    <w:basedOn w:val="a1"/>
    <w:uiPriority w:val="59"/>
    <w:rsid w:val="00CD331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етка таблицы1"/>
    <w:basedOn w:val="a1"/>
    <w:next w:val="ac"/>
    <w:uiPriority w:val="59"/>
    <w:rsid w:val="00C338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c"/>
    <w:uiPriority w:val="59"/>
    <w:rsid w:val="00C338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52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1690D3-1A05-45BC-A5EB-F105177C4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3683</Words>
  <Characters>25045</Characters>
  <Application>Microsoft Office Word</Application>
  <DocSecurity>0</DocSecurity>
  <Lines>2087</Lines>
  <Paragraphs>159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3</cp:revision>
  <cp:lastPrinted>2018-03-01T10:58:00Z</cp:lastPrinted>
  <dcterms:created xsi:type="dcterms:W3CDTF">2018-04-06T15:54:00Z</dcterms:created>
  <dcterms:modified xsi:type="dcterms:W3CDTF">2018-04-06T15:55:00Z</dcterms:modified>
</cp:coreProperties>
</file>